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312FD" w14:textId="5DA0544E" w:rsidR="00A77E18" w:rsidRPr="008D3D2E" w:rsidRDefault="00A77E18" w:rsidP="00D9730C">
      <w:pPr>
        <w:pStyle w:val="Heading1"/>
      </w:pPr>
      <w:r>
        <w:t>Assignment</w:t>
      </w:r>
      <w:r w:rsidR="008D3D2E">
        <w:t xml:space="preserve">: </w:t>
      </w:r>
      <w:r w:rsidR="00C00AB8">
        <w:t xml:space="preserve">Containerization </w:t>
      </w:r>
      <w:r w:rsidR="00921616">
        <w:t>with Docker</w:t>
      </w:r>
    </w:p>
    <w:p w14:paraId="65524BBF" w14:textId="3475E5EE" w:rsidR="00A77E18" w:rsidRPr="008D3D2E" w:rsidRDefault="00FA00AE" w:rsidP="00D9730C">
      <w:pPr>
        <w:pStyle w:val="Heading2"/>
      </w:pPr>
      <w:r>
        <w:t>Introduction</w:t>
      </w:r>
    </w:p>
    <w:p w14:paraId="545D94A8" w14:textId="6D7DA29D" w:rsidR="006717EF" w:rsidRDefault="006717EF" w:rsidP="006717EF">
      <w:r>
        <w:t xml:space="preserve">This project aims to stimulate students to develop their technical skills using containerization tools like Docker, relating </w:t>
      </w:r>
      <w:r w:rsidR="00A3433E">
        <w:t>to</w:t>
      </w:r>
      <w:r>
        <w:t xml:space="preserve"> some content covered during </w:t>
      </w:r>
      <w:r w:rsidR="00A3433E">
        <w:t xml:space="preserve">the </w:t>
      </w:r>
      <w:r>
        <w:t xml:space="preserve">Operating Systems and Cloud Computing course.  </w:t>
      </w:r>
    </w:p>
    <w:p w14:paraId="251CE64C" w14:textId="352E7087" w:rsidR="006717EF" w:rsidRDefault="006717EF" w:rsidP="006717EF">
      <w:pPr>
        <w:pStyle w:val="Heading3"/>
      </w:pPr>
      <w:r>
        <w:t xml:space="preserve">Dependencies </w:t>
      </w:r>
    </w:p>
    <w:p w14:paraId="60BBAF59" w14:textId="77777777" w:rsidR="006717EF" w:rsidRDefault="006717EF" w:rsidP="006717EF">
      <w:r>
        <w:t xml:space="preserve">To perform these challenges, each student must </w:t>
      </w:r>
    </w:p>
    <w:p w14:paraId="1B42DCF3" w14:textId="6C437E80" w:rsidR="006717EF" w:rsidRDefault="006717EF" w:rsidP="006717EF">
      <w:pPr>
        <w:pStyle w:val="ListParagraph"/>
        <w:numPr>
          <w:ilvl w:val="0"/>
          <w:numId w:val="11"/>
        </w:numPr>
      </w:pPr>
      <w:r>
        <w:t xml:space="preserve">Have </w:t>
      </w:r>
      <w:r w:rsidRPr="006717EF">
        <w:rPr>
          <w:b/>
          <w:bCs/>
        </w:rPr>
        <w:t>git</w:t>
      </w:r>
      <w:r>
        <w:t xml:space="preserve"> installed in their machine.</w:t>
      </w:r>
    </w:p>
    <w:p w14:paraId="44AC1FF4" w14:textId="41386425" w:rsidR="006717EF" w:rsidRDefault="006717EF" w:rsidP="006717EF">
      <w:pPr>
        <w:pStyle w:val="ListParagraph"/>
        <w:numPr>
          <w:ilvl w:val="0"/>
          <w:numId w:val="11"/>
        </w:numPr>
      </w:pPr>
      <w:r>
        <w:t xml:space="preserve">Have a </w:t>
      </w:r>
      <w:r w:rsidRPr="006717EF">
        <w:rPr>
          <w:b/>
          <w:bCs/>
        </w:rPr>
        <w:t>GitHub</w:t>
      </w:r>
      <w:r>
        <w:rPr>
          <w:b/>
          <w:bCs/>
        </w:rPr>
        <w:t xml:space="preserve"> account</w:t>
      </w:r>
      <w:r>
        <w:t>.</w:t>
      </w:r>
    </w:p>
    <w:p w14:paraId="415A4607" w14:textId="5E3438F5" w:rsidR="00FA00AE" w:rsidRDefault="006717EF" w:rsidP="006717EF">
      <w:pPr>
        <w:pStyle w:val="ListParagraph"/>
        <w:numPr>
          <w:ilvl w:val="0"/>
          <w:numId w:val="11"/>
        </w:numPr>
      </w:pPr>
      <w:r>
        <w:t xml:space="preserve">Have </w:t>
      </w:r>
      <w:r w:rsidRPr="006717EF">
        <w:rPr>
          <w:b/>
          <w:bCs/>
        </w:rPr>
        <w:t>Docker installed</w:t>
      </w:r>
      <w:r>
        <w:t xml:space="preserve"> on their computer (or in their Linux VM if you consider it more convenient).</w:t>
      </w:r>
    </w:p>
    <w:p w14:paraId="1C547356" w14:textId="7EFB9D38" w:rsidR="003C06B7" w:rsidRDefault="003C06B7" w:rsidP="003C06B7">
      <w:pPr>
        <w:pStyle w:val="Heading3"/>
      </w:pPr>
      <w:r>
        <w:t>Getting started</w:t>
      </w:r>
    </w:p>
    <w:p w14:paraId="4DCAAEFE" w14:textId="4A7B032C" w:rsidR="000D30A9" w:rsidRDefault="003C06B7" w:rsidP="003C06B7">
      <w:r>
        <w:t xml:space="preserve">The first step is to </w:t>
      </w:r>
      <w:r w:rsidR="00A53110">
        <w:t>clone the repository</w:t>
      </w:r>
      <w:r w:rsidR="00AB1638">
        <w:t xml:space="preserve"> and </w:t>
      </w:r>
      <w:r w:rsidR="00AB1638" w:rsidRPr="000D30A9">
        <w:rPr>
          <w:b/>
          <w:bCs/>
        </w:rPr>
        <w:t>keep it private</w:t>
      </w:r>
      <w:r w:rsidR="008152D3">
        <w:t>:</w:t>
      </w:r>
    </w:p>
    <w:p w14:paraId="1031FB4B" w14:textId="73A8377D" w:rsidR="008152D3" w:rsidRDefault="008152D3" w:rsidP="000D30A9">
      <w:pPr>
        <w:ind w:firstLine="720"/>
      </w:pPr>
      <w:hyperlink r:id="rId11" w:history="1">
        <w:r w:rsidRPr="00957A83">
          <w:rPr>
            <w:rStyle w:val="Hyperlink"/>
          </w:rPr>
          <w:t>https://github.com/eduluz1976/docker-challenge-template</w:t>
        </w:r>
      </w:hyperlink>
    </w:p>
    <w:p w14:paraId="27C1616B" w14:textId="77777777" w:rsidR="003C06B7" w:rsidRDefault="003C06B7" w:rsidP="005C507C">
      <w:pPr>
        <w:spacing w:after="120" w:line="240" w:lineRule="auto"/>
      </w:pPr>
      <w:r>
        <w:t>The repository folders should follow this structure:</w:t>
      </w:r>
    </w:p>
    <w:p w14:paraId="40C30722" w14:textId="77777777" w:rsidR="003C06B7" w:rsidRPr="00A464EF" w:rsidRDefault="003C06B7" w:rsidP="005C507C">
      <w:pPr>
        <w:spacing w:after="120" w:line="240" w:lineRule="auto"/>
        <w:ind w:left="720"/>
        <w:rPr>
          <w:rFonts w:ascii="Courier New" w:hAnsi="Courier New" w:cs="Courier New"/>
        </w:rPr>
      </w:pPr>
      <w:r w:rsidRPr="00A464EF">
        <w:rPr>
          <w:rFonts w:ascii="Courier New" w:hAnsi="Courier New" w:cs="Courier New"/>
        </w:rPr>
        <w:t>- README.md</w:t>
      </w:r>
    </w:p>
    <w:p w14:paraId="14F58536" w14:textId="77777777" w:rsidR="003C06B7" w:rsidRPr="00A464EF" w:rsidRDefault="003C06B7" w:rsidP="005C507C">
      <w:pPr>
        <w:spacing w:after="120" w:line="240" w:lineRule="auto"/>
        <w:ind w:left="720"/>
        <w:rPr>
          <w:rFonts w:ascii="Courier New" w:hAnsi="Courier New" w:cs="Courier New"/>
        </w:rPr>
      </w:pPr>
      <w:r w:rsidRPr="00A464EF">
        <w:rPr>
          <w:rFonts w:ascii="Courier New" w:hAnsi="Courier New" w:cs="Courier New"/>
        </w:rPr>
        <w:t xml:space="preserve">- </w:t>
      </w:r>
      <w:proofErr w:type="spellStart"/>
      <w:r w:rsidRPr="00A464EF">
        <w:rPr>
          <w:rFonts w:ascii="Courier New" w:hAnsi="Courier New" w:cs="Courier New"/>
        </w:rPr>
        <w:t>student.cfg</w:t>
      </w:r>
      <w:proofErr w:type="spellEnd"/>
    </w:p>
    <w:p w14:paraId="2A0424A3" w14:textId="77777777" w:rsidR="003C06B7" w:rsidRPr="00A464EF" w:rsidRDefault="003C06B7" w:rsidP="005C507C">
      <w:pPr>
        <w:spacing w:after="120" w:line="240" w:lineRule="auto"/>
        <w:ind w:left="720"/>
        <w:rPr>
          <w:rFonts w:ascii="Courier New" w:hAnsi="Courier New" w:cs="Courier New"/>
        </w:rPr>
      </w:pPr>
      <w:r w:rsidRPr="00A464EF">
        <w:rPr>
          <w:rFonts w:ascii="Courier New" w:hAnsi="Courier New" w:cs="Courier New"/>
        </w:rPr>
        <w:t>+ challenge1</w:t>
      </w:r>
    </w:p>
    <w:p w14:paraId="7BFE47A5" w14:textId="77777777" w:rsidR="003C06B7" w:rsidRPr="00A464EF" w:rsidRDefault="003C06B7" w:rsidP="005C507C">
      <w:pPr>
        <w:spacing w:after="120" w:line="240" w:lineRule="auto"/>
        <w:ind w:left="720"/>
        <w:rPr>
          <w:rFonts w:ascii="Courier New" w:hAnsi="Courier New" w:cs="Courier New"/>
        </w:rPr>
      </w:pPr>
      <w:r w:rsidRPr="00A464EF">
        <w:rPr>
          <w:rFonts w:ascii="Courier New" w:hAnsi="Courier New" w:cs="Courier New"/>
        </w:rPr>
        <w:t>+ challenge2</w:t>
      </w:r>
    </w:p>
    <w:p w14:paraId="650F7B40" w14:textId="7F88A150" w:rsidR="003C06B7" w:rsidRDefault="003C06B7" w:rsidP="003C06B7">
      <w:r>
        <w:t xml:space="preserve">The file </w:t>
      </w:r>
      <w:proofErr w:type="spellStart"/>
      <w:r w:rsidRPr="00CD4799">
        <w:rPr>
          <w:b/>
          <w:bCs/>
        </w:rPr>
        <w:t>student.cfg</w:t>
      </w:r>
      <w:proofErr w:type="spellEnd"/>
      <w:r>
        <w:t xml:space="preserve"> will contain the student information, and the </w:t>
      </w:r>
      <w:r w:rsidRPr="00CD4799">
        <w:rPr>
          <w:rFonts w:ascii="Courier New" w:hAnsi="Courier New" w:cs="Courier New"/>
        </w:rPr>
        <w:t>README.md</w:t>
      </w:r>
      <w:r>
        <w:t xml:space="preserve"> some information about your work.</w:t>
      </w:r>
    </w:p>
    <w:p w14:paraId="1DF83F43" w14:textId="7877C3A2" w:rsidR="003C06B7" w:rsidRDefault="003C06B7" w:rsidP="00DA5D04">
      <w:pPr>
        <w:pStyle w:val="Heading3"/>
      </w:pPr>
      <w:r>
        <w:t>Some resources</w:t>
      </w:r>
    </w:p>
    <w:p w14:paraId="375FFEE6" w14:textId="0D058D86" w:rsidR="00843B3E" w:rsidRDefault="00843B3E" w:rsidP="00843B3E">
      <w:pPr>
        <w:pStyle w:val="ListParagraph"/>
        <w:numPr>
          <w:ilvl w:val="0"/>
          <w:numId w:val="12"/>
        </w:numPr>
      </w:pPr>
      <w:hyperlink r:id="rId12" w:history="1">
        <w:r w:rsidRPr="00957A83">
          <w:rPr>
            <w:rStyle w:val="Hyperlink"/>
          </w:rPr>
          <w:t>https://www.freecodecamp.org/news/the-docker-handbook/</w:t>
        </w:r>
      </w:hyperlink>
      <w:r w:rsidR="003C06B7">
        <w:t xml:space="preserve"> </w:t>
      </w:r>
    </w:p>
    <w:p w14:paraId="4C3197D6" w14:textId="7107FB94" w:rsidR="00DA5D04" w:rsidRDefault="00843B3E" w:rsidP="00843B3E">
      <w:pPr>
        <w:pStyle w:val="ListParagraph"/>
        <w:numPr>
          <w:ilvl w:val="0"/>
          <w:numId w:val="12"/>
        </w:numPr>
      </w:pPr>
      <w:hyperlink r:id="rId13" w:history="1">
        <w:r w:rsidRPr="00957A83">
          <w:rPr>
            <w:rStyle w:val="Hyperlink"/>
          </w:rPr>
          <w:t>https://www.youtube.com/watch?v=pTFZFxd4hOI</w:t>
        </w:r>
      </w:hyperlink>
    </w:p>
    <w:p w14:paraId="280F2867" w14:textId="644584A9" w:rsidR="003C06B7" w:rsidRDefault="00843B3E" w:rsidP="00843B3E">
      <w:pPr>
        <w:pStyle w:val="ListParagraph"/>
        <w:numPr>
          <w:ilvl w:val="0"/>
          <w:numId w:val="12"/>
        </w:numPr>
      </w:pPr>
      <w:hyperlink r:id="rId14" w:history="1">
        <w:r w:rsidRPr="00957A83">
          <w:rPr>
            <w:rStyle w:val="Hyperlink"/>
          </w:rPr>
          <w:t>https://www.geeksforgeeks.org/docker-tutorial/</w:t>
        </w:r>
      </w:hyperlink>
    </w:p>
    <w:p w14:paraId="688DBBFA" w14:textId="69AE79F8" w:rsidR="003C06B7" w:rsidRDefault="00843B3E" w:rsidP="00843B3E">
      <w:pPr>
        <w:pStyle w:val="ListParagraph"/>
        <w:numPr>
          <w:ilvl w:val="0"/>
          <w:numId w:val="12"/>
        </w:numPr>
      </w:pPr>
      <w:hyperlink r:id="rId15" w:history="1">
        <w:r w:rsidRPr="00957A83">
          <w:rPr>
            <w:rStyle w:val="Hyperlink"/>
          </w:rPr>
          <w:t>https://www.tutorialspoint.com/docker/</w:t>
        </w:r>
      </w:hyperlink>
    </w:p>
    <w:p w14:paraId="02D04372" w14:textId="77777777" w:rsidR="00843B3E" w:rsidRDefault="00843B3E" w:rsidP="00DA5D04"/>
    <w:p w14:paraId="20714761" w14:textId="77777777" w:rsidR="003C06B7" w:rsidRDefault="003C06B7" w:rsidP="003C06B7"/>
    <w:p w14:paraId="34CC1ABF" w14:textId="2AD89E9F" w:rsidR="003C06B7" w:rsidRDefault="003C06B7" w:rsidP="00677E54">
      <w:pPr>
        <w:pStyle w:val="Heading3"/>
      </w:pPr>
      <w:r>
        <w:lastRenderedPageBreak/>
        <w:t>Goals</w:t>
      </w:r>
    </w:p>
    <w:p w14:paraId="54F7DD3B" w14:textId="798F13BC" w:rsidR="00A23876" w:rsidRDefault="003C06B7" w:rsidP="003C06B7">
      <w:r>
        <w:t xml:space="preserve">Each challenge has a set of goals. Aside from each challenge goal, this laboratory aims to stimulate all students to learn more about Docker, and how it relates to all Operating Systems and Cloud Computing content covered </w:t>
      </w:r>
      <w:r w:rsidR="00A23876">
        <w:t>in the course</w:t>
      </w:r>
      <w:r>
        <w:t xml:space="preserve">. </w:t>
      </w:r>
      <w:r w:rsidR="00A23876">
        <w:t>Moreover</w:t>
      </w:r>
      <w:r>
        <w:t xml:space="preserve">, these challenges will bring some real case scenarios from </w:t>
      </w:r>
      <w:r w:rsidR="00A3433E">
        <w:t xml:space="preserve">the </w:t>
      </w:r>
      <w:r>
        <w:t>industry, which will be useful for job interviews, software development activities, and open space for new learnings in related areas, such as DevOps, Architecture, and Cybersecurity.</w:t>
      </w:r>
    </w:p>
    <w:p w14:paraId="2A1EC6CA" w14:textId="06BB27F0" w:rsidR="003C06B7" w:rsidRDefault="003C06B7" w:rsidP="003C06B7">
      <w:r w:rsidRPr="00A23876">
        <w:rPr>
          <w:highlight w:val="yellow"/>
        </w:rPr>
        <w:t>Remember: much more than grades, these challenges will bring you knowledge and experience valid for your professional life. This is a great opportunity to boost your knowledge in a very required subject nowadays.</w:t>
      </w:r>
    </w:p>
    <w:p w14:paraId="5FF6EBD3" w14:textId="357A92B0" w:rsidR="003C06B7" w:rsidRDefault="00BB53D5" w:rsidP="00186C1B">
      <w:pPr>
        <w:pStyle w:val="Heading3"/>
      </w:pPr>
      <w:r>
        <w:t>Guidelines</w:t>
      </w:r>
    </w:p>
    <w:p w14:paraId="1EC1DFBC" w14:textId="77777777" w:rsidR="003C06B7" w:rsidRDefault="003C06B7" w:rsidP="003C06B7">
      <w:r>
        <w:t>Here are some basic rules for these challenges:</w:t>
      </w:r>
    </w:p>
    <w:p w14:paraId="3504834F" w14:textId="5A72599F" w:rsidR="00D66625" w:rsidRDefault="003C06B7" w:rsidP="003C06B7">
      <w:pPr>
        <w:pStyle w:val="ListParagraph"/>
        <w:numPr>
          <w:ilvl w:val="0"/>
          <w:numId w:val="13"/>
        </w:numPr>
      </w:pPr>
      <w:r>
        <w:t xml:space="preserve">This is </w:t>
      </w:r>
      <w:r w:rsidR="00D66625">
        <w:t xml:space="preserve">an </w:t>
      </w:r>
      <w:r w:rsidRPr="00A85C16">
        <w:rPr>
          <w:b/>
          <w:bCs/>
        </w:rPr>
        <w:t xml:space="preserve">individual </w:t>
      </w:r>
      <w:r w:rsidR="00A85C16" w:rsidRPr="00A85C16">
        <w:rPr>
          <w:b/>
          <w:bCs/>
        </w:rPr>
        <w:t>assignment</w:t>
      </w:r>
      <w:r>
        <w:t>.</w:t>
      </w:r>
    </w:p>
    <w:p w14:paraId="0E1891ED" w14:textId="77777777" w:rsidR="00D66625" w:rsidRDefault="003C06B7" w:rsidP="003C06B7">
      <w:pPr>
        <w:pStyle w:val="ListParagraph"/>
        <w:numPr>
          <w:ilvl w:val="0"/>
          <w:numId w:val="13"/>
        </w:numPr>
      </w:pPr>
      <w:r>
        <w:t>At the end of each challenge, we expect that each student will deliver:</w:t>
      </w:r>
    </w:p>
    <w:p w14:paraId="164036AC" w14:textId="00F5098A" w:rsidR="00A85C16" w:rsidRDefault="003C06B7" w:rsidP="003C06B7">
      <w:pPr>
        <w:pStyle w:val="ListParagraph"/>
        <w:numPr>
          <w:ilvl w:val="1"/>
          <w:numId w:val="13"/>
        </w:numPr>
      </w:pPr>
      <w:r>
        <w:t xml:space="preserve">Their personal, public repository on GitHub, with all </w:t>
      </w:r>
      <w:r w:rsidR="00A3433E">
        <w:t xml:space="preserve">the </w:t>
      </w:r>
      <w:r>
        <w:t>necessary files to make the produced applications work.</w:t>
      </w:r>
    </w:p>
    <w:p w14:paraId="25246E0E" w14:textId="07573DE3" w:rsidR="00A85C16" w:rsidRDefault="003C06B7" w:rsidP="003C06B7">
      <w:pPr>
        <w:pStyle w:val="ListParagraph"/>
        <w:numPr>
          <w:ilvl w:val="1"/>
          <w:numId w:val="13"/>
        </w:numPr>
      </w:pPr>
      <w:r>
        <w:t xml:space="preserve">A </w:t>
      </w:r>
      <w:r w:rsidR="00AA5521">
        <w:t>report</w:t>
      </w:r>
      <w:r>
        <w:t xml:space="preserve"> with all </w:t>
      </w:r>
      <w:r w:rsidR="00AA5521">
        <w:t xml:space="preserve">the </w:t>
      </w:r>
      <w:r>
        <w:t xml:space="preserve">steps that they went through, to achieve </w:t>
      </w:r>
      <w:r w:rsidR="00AA5521">
        <w:t>the</w:t>
      </w:r>
      <w:r>
        <w:t xml:space="preserve"> results. See more details about this journal below.</w:t>
      </w:r>
    </w:p>
    <w:p w14:paraId="702B360B" w14:textId="107630E0" w:rsidR="00411E8A" w:rsidRDefault="00AF5380" w:rsidP="00411E8A">
      <w:pPr>
        <w:pStyle w:val="ListParagraph"/>
        <w:numPr>
          <w:ilvl w:val="1"/>
          <w:numId w:val="13"/>
        </w:numPr>
      </w:pPr>
      <w:r>
        <w:t>Answer to e</w:t>
      </w:r>
      <w:r w:rsidR="003C06B7">
        <w:t>ventual questions.</w:t>
      </w:r>
    </w:p>
    <w:p w14:paraId="6B38048A" w14:textId="439CC480" w:rsidR="003C06B7" w:rsidRDefault="00411E8A" w:rsidP="00411E8A">
      <w:pPr>
        <w:pStyle w:val="ListParagraph"/>
        <w:numPr>
          <w:ilvl w:val="0"/>
          <w:numId w:val="13"/>
        </w:numPr>
      </w:pPr>
      <w:r w:rsidRPr="00411E8A">
        <w:rPr>
          <w:b/>
          <w:bCs/>
        </w:rPr>
        <w:t>C</w:t>
      </w:r>
      <w:r w:rsidR="003C06B7" w:rsidRPr="00411E8A">
        <w:rPr>
          <w:b/>
          <w:bCs/>
        </w:rPr>
        <w:t>opies (or shared work) will not be tolerated</w:t>
      </w:r>
      <w:r w:rsidR="003C06B7">
        <w:t xml:space="preserve">. </w:t>
      </w:r>
    </w:p>
    <w:p w14:paraId="787E5893" w14:textId="6F7DC2A5" w:rsidR="003C06B7" w:rsidRDefault="00BB53D5" w:rsidP="00BB53D5">
      <w:pPr>
        <w:pStyle w:val="Heading4"/>
      </w:pPr>
      <w:r>
        <w:t>Report</w:t>
      </w:r>
      <w:r w:rsidR="003C06B7">
        <w:t xml:space="preserve"> </w:t>
      </w:r>
      <w:proofErr w:type="gramStart"/>
      <w:r w:rsidR="003C06B7">
        <w:t>guidelines</w:t>
      </w:r>
      <w:proofErr w:type="gramEnd"/>
    </w:p>
    <w:p w14:paraId="2218F93D" w14:textId="213DABC9" w:rsidR="003C06B7" w:rsidRDefault="003C06B7" w:rsidP="003C06B7">
      <w:r>
        <w:t xml:space="preserve">Think of your </w:t>
      </w:r>
      <w:r w:rsidR="00BB53D5">
        <w:t>report</w:t>
      </w:r>
      <w:r>
        <w:t xml:space="preserve"> as a </w:t>
      </w:r>
      <w:r w:rsidR="00BB53D5">
        <w:t>tutorial</w:t>
      </w:r>
      <w:r>
        <w:t xml:space="preserve"> for someone who has never used Docker before and need</w:t>
      </w:r>
      <w:r w:rsidR="00AF5380">
        <w:t>s</w:t>
      </w:r>
      <w:r>
        <w:t xml:space="preserve"> some guidance.</w:t>
      </w:r>
    </w:p>
    <w:p w14:paraId="331E5A20" w14:textId="4A260E75" w:rsidR="003C06B7" w:rsidRDefault="00475801" w:rsidP="003C06B7">
      <w:r>
        <w:t>S</w:t>
      </w:r>
      <w:r w:rsidR="007556EB">
        <w:t>ubmitted</w:t>
      </w:r>
      <w:r>
        <w:t xml:space="preserve"> on D2L</w:t>
      </w:r>
      <w:r w:rsidR="003C06B7">
        <w:t>:</w:t>
      </w:r>
    </w:p>
    <w:p w14:paraId="37007F16" w14:textId="77777777" w:rsidR="00C7223A" w:rsidRDefault="004926B9" w:rsidP="003C06B7">
      <w:pPr>
        <w:pStyle w:val="ListParagraph"/>
        <w:numPr>
          <w:ilvl w:val="0"/>
          <w:numId w:val="14"/>
        </w:numPr>
      </w:pPr>
      <w:r>
        <w:t>Your report as a</w:t>
      </w:r>
      <w:r w:rsidR="003C06B7">
        <w:t xml:space="preserve"> single file in PDF format</w:t>
      </w:r>
      <w:r w:rsidR="00C7223A">
        <w:t>:</w:t>
      </w:r>
    </w:p>
    <w:p w14:paraId="4DACDFAB" w14:textId="367DAA4C" w:rsidR="00C7223A" w:rsidRDefault="00C7223A" w:rsidP="00C7223A">
      <w:pPr>
        <w:pStyle w:val="ListParagraph"/>
        <w:numPr>
          <w:ilvl w:val="1"/>
          <w:numId w:val="14"/>
        </w:numPr>
      </w:pPr>
      <w:r>
        <w:t>You can a</w:t>
      </w:r>
      <w:r w:rsidR="004926B9">
        <w:t>dd links to web</w:t>
      </w:r>
      <w:r w:rsidR="00C8535A">
        <w:t xml:space="preserve"> </w:t>
      </w:r>
      <w:r w:rsidR="004926B9">
        <w:t xml:space="preserve">pages </w:t>
      </w:r>
      <w:r w:rsidR="003C06B7">
        <w:t>used as reference</w:t>
      </w:r>
      <w:r w:rsidR="00C8535A">
        <w:t>s</w:t>
      </w:r>
      <w:r>
        <w:t>.</w:t>
      </w:r>
    </w:p>
    <w:p w14:paraId="21A57749" w14:textId="484AC33D" w:rsidR="003C06B7" w:rsidRDefault="00C7223A" w:rsidP="00C7223A">
      <w:pPr>
        <w:pStyle w:val="ListParagraph"/>
        <w:numPr>
          <w:ilvl w:val="1"/>
          <w:numId w:val="14"/>
        </w:numPr>
      </w:pPr>
      <w:r>
        <w:t xml:space="preserve">Add </w:t>
      </w:r>
      <w:r w:rsidR="003C06B7">
        <w:t>screenshots of your terminal, and your browser, showing the commands you used, and the results.</w:t>
      </w:r>
    </w:p>
    <w:p w14:paraId="63DDE330" w14:textId="77777777" w:rsidR="003C06B7" w:rsidRDefault="003C06B7" w:rsidP="003C06B7"/>
    <w:p w14:paraId="1320A9E2" w14:textId="77777777" w:rsidR="00B04497" w:rsidRDefault="00B04497" w:rsidP="003C06B7"/>
    <w:p w14:paraId="624033B1" w14:textId="77777777" w:rsidR="00B04497" w:rsidRDefault="00B04497" w:rsidP="003C06B7"/>
    <w:p w14:paraId="5261A711" w14:textId="478CA3A7" w:rsidR="003C06B7" w:rsidRDefault="003C06B7" w:rsidP="00B04497">
      <w:pPr>
        <w:pStyle w:val="Heading1"/>
      </w:pPr>
      <w:r>
        <w:lastRenderedPageBreak/>
        <w:t>Challenges</w:t>
      </w:r>
    </w:p>
    <w:p w14:paraId="189859F0" w14:textId="540BE7BD" w:rsidR="003C06B7" w:rsidRDefault="003C06B7" w:rsidP="00B04497">
      <w:pPr>
        <w:pStyle w:val="Heading2"/>
      </w:pPr>
      <w:r>
        <w:t>Challenge 1 - Simple static page server</w:t>
      </w:r>
    </w:p>
    <w:p w14:paraId="27BF128C" w14:textId="728280CC" w:rsidR="003C06B7" w:rsidRDefault="003C06B7" w:rsidP="003C06B7">
      <w:r>
        <w:t xml:space="preserve">This is a simple introduction </w:t>
      </w:r>
      <w:r w:rsidR="00C8535A">
        <w:t>to</w:t>
      </w:r>
      <w:r>
        <w:t xml:space="preserve"> how to use Docker to serve some static pages. </w:t>
      </w:r>
    </w:p>
    <w:p w14:paraId="68374DD6" w14:textId="47E7A7E1" w:rsidR="003C06B7" w:rsidRDefault="003C06B7" w:rsidP="00B04497">
      <w:pPr>
        <w:pStyle w:val="Heading3"/>
      </w:pPr>
      <w:r>
        <w:t xml:space="preserve">Goals </w:t>
      </w:r>
    </w:p>
    <w:p w14:paraId="3BC45A90" w14:textId="139411F1" w:rsidR="00B04497" w:rsidRDefault="003C06B7" w:rsidP="003C06B7">
      <w:pPr>
        <w:pStyle w:val="ListParagraph"/>
        <w:numPr>
          <w:ilvl w:val="0"/>
          <w:numId w:val="14"/>
        </w:numPr>
      </w:pPr>
      <w:r>
        <w:t xml:space="preserve">Learn </w:t>
      </w:r>
      <w:r w:rsidR="00C8535A">
        <w:t xml:space="preserve">the </w:t>
      </w:r>
      <w:r>
        <w:t>basics of Docker</w:t>
      </w:r>
      <w:r w:rsidR="00B04497">
        <w:t>.</w:t>
      </w:r>
    </w:p>
    <w:p w14:paraId="2C042CAA" w14:textId="20A00CB2" w:rsidR="00B04497" w:rsidRDefault="003C06B7" w:rsidP="003C06B7">
      <w:pPr>
        <w:pStyle w:val="ListParagraph"/>
        <w:numPr>
          <w:ilvl w:val="0"/>
          <w:numId w:val="14"/>
        </w:numPr>
      </w:pPr>
      <w:r>
        <w:t>Build a Docker image</w:t>
      </w:r>
      <w:r w:rsidR="00B04497">
        <w:t>.</w:t>
      </w:r>
    </w:p>
    <w:p w14:paraId="0DA5D55F" w14:textId="77777777" w:rsidR="00B04497" w:rsidRDefault="003C06B7" w:rsidP="003C06B7">
      <w:pPr>
        <w:pStyle w:val="ListParagraph"/>
        <w:numPr>
          <w:ilvl w:val="0"/>
          <w:numId w:val="14"/>
        </w:numPr>
      </w:pPr>
      <w:r>
        <w:t>Be able to run the container and see the results on</w:t>
      </w:r>
      <w:r w:rsidR="00B04497">
        <w:t xml:space="preserve"> a</w:t>
      </w:r>
      <w:r>
        <w:t xml:space="preserve"> browser</w:t>
      </w:r>
      <w:r w:rsidR="00B04497">
        <w:t>.</w:t>
      </w:r>
    </w:p>
    <w:p w14:paraId="212559D0" w14:textId="12545530" w:rsidR="003C06B7" w:rsidRDefault="003C06B7" w:rsidP="003C06B7">
      <w:pPr>
        <w:pStyle w:val="ListParagraph"/>
        <w:numPr>
          <w:ilvl w:val="0"/>
          <w:numId w:val="14"/>
        </w:numPr>
      </w:pPr>
      <w:r>
        <w:t xml:space="preserve">Publish the </w:t>
      </w:r>
      <w:proofErr w:type="spellStart"/>
      <w:r>
        <w:t>Dockerfile</w:t>
      </w:r>
      <w:proofErr w:type="spellEnd"/>
      <w:r>
        <w:t xml:space="preserve"> and related files on GitHub</w:t>
      </w:r>
      <w:r w:rsidR="00B04497">
        <w:t>.</w:t>
      </w:r>
    </w:p>
    <w:p w14:paraId="30F346C6" w14:textId="4854CB3C" w:rsidR="003C06B7" w:rsidRDefault="003C06B7" w:rsidP="00B11330">
      <w:pPr>
        <w:pStyle w:val="Heading3"/>
      </w:pPr>
      <w:r>
        <w:t>Steps</w:t>
      </w:r>
    </w:p>
    <w:p w14:paraId="02DF995C" w14:textId="77777777" w:rsidR="00C77CAF" w:rsidRDefault="003C06B7" w:rsidP="003C06B7">
      <w:pPr>
        <w:pStyle w:val="ListParagraph"/>
        <w:numPr>
          <w:ilvl w:val="0"/>
          <w:numId w:val="15"/>
        </w:numPr>
      </w:pPr>
      <w:r>
        <w:t xml:space="preserve">Use the folder </w:t>
      </w:r>
      <w:r w:rsidRPr="00C77CAF">
        <w:rPr>
          <w:rFonts w:ascii="Courier New" w:hAnsi="Courier New" w:cs="Courier New"/>
        </w:rPr>
        <w:t>challenge1</w:t>
      </w:r>
      <w:r w:rsidR="00B11330">
        <w:t>.</w:t>
      </w:r>
    </w:p>
    <w:p w14:paraId="21D2B278" w14:textId="77777777" w:rsidR="006E1E51" w:rsidRDefault="003C06B7" w:rsidP="003C06B7">
      <w:pPr>
        <w:pStyle w:val="ListParagraph"/>
        <w:numPr>
          <w:ilvl w:val="0"/>
          <w:numId w:val="15"/>
        </w:numPr>
      </w:pPr>
      <w:r>
        <w:t>Add a "public" folder with some assets.</w:t>
      </w:r>
    </w:p>
    <w:p w14:paraId="2A41F266" w14:textId="3280F988" w:rsidR="00910C62" w:rsidRDefault="003C06B7" w:rsidP="003C06B7">
      <w:pPr>
        <w:pStyle w:val="ListParagraph"/>
        <w:numPr>
          <w:ilvl w:val="0"/>
          <w:numId w:val="15"/>
        </w:numPr>
      </w:pPr>
      <w:r>
        <w:t xml:space="preserve">Add a file with </w:t>
      </w:r>
      <w:r w:rsidR="00C8535A">
        <w:t xml:space="preserve">the </w:t>
      </w:r>
      <w:r>
        <w:t xml:space="preserve">name </w:t>
      </w:r>
      <w:r w:rsidRPr="00910C62">
        <w:rPr>
          <w:rFonts w:ascii="Courier New" w:hAnsi="Courier New" w:cs="Courier New"/>
        </w:rPr>
        <w:t>index.html</w:t>
      </w:r>
      <w:r>
        <w:t xml:space="preserve">. It should contain your </w:t>
      </w:r>
      <w:r w:rsidRPr="00910C62">
        <w:rPr>
          <w:b/>
          <w:bCs/>
        </w:rPr>
        <w:t>name</w:t>
      </w:r>
      <w:r>
        <w:t xml:space="preserve"> and </w:t>
      </w:r>
      <w:r w:rsidR="006E1E51" w:rsidRPr="00910C62">
        <w:rPr>
          <w:b/>
          <w:bCs/>
        </w:rPr>
        <w:t>SAIT ID</w:t>
      </w:r>
      <w:r>
        <w:t xml:space="preserve"> in the contents.</w:t>
      </w:r>
    </w:p>
    <w:p w14:paraId="2E48AF2E" w14:textId="0180DF2B" w:rsidR="00910C62" w:rsidRDefault="003C06B7" w:rsidP="003C06B7">
      <w:pPr>
        <w:pStyle w:val="ListParagraph"/>
        <w:numPr>
          <w:ilvl w:val="0"/>
          <w:numId w:val="15"/>
        </w:numPr>
      </w:pPr>
      <w:r>
        <w:t xml:space="preserve">Create a </w:t>
      </w:r>
      <w:proofErr w:type="spellStart"/>
      <w:r>
        <w:t>Dockerfile</w:t>
      </w:r>
      <w:proofErr w:type="spellEnd"/>
      <w:r>
        <w:t xml:space="preserve"> to use </w:t>
      </w:r>
      <w:proofErr w:type="spellStart"/>
      <w:r>
        <w:t>NGinx</w:t>
      </w:r>
      <w:proofErr w:type="spellEnd"/>
      <w:r>
        <w:t xml:space="preserve"> to serve pages existent </w:t>
      </w:r>
      <w:r w:rsidR="0043138E">
        <w:t>i</w:t>
      </w:r>
      <w:r>
        <w:t xml:space="preserve">n </w:t>
      </w:r>
      <w:r w:rsidR="0043138E">
        <w:t xml:space="preserve">the </w:t>
      </w:r>
      <w:r>
        <w:t>public folder.</w:t>
      </w:r>
    </w:p>
    <w:p w14:paraId="5EDD674B" w14:textId="77777777" w:rsidR="00910C62" w:rsidRDefault="003C06B7" w:rsidP="003C06B7">
      <w:pPr>
        <w:pStyle w:val="ListParagraph"/>
        <w:numPr>
          <w:ilvl w:val="0"/>
          <w:numId w:val="15"/>
        </w:numPr>
      </w:pPr>
      <w:r>
        <w:t>Create the Docker image.</w:t>
      </w:r>
    </w:p>
    <w:p w14:paraId="078246FF" w14:textId="77777777" w:rsidR="00910C62" w:rsidRDefault="003C06B7" w:rsidP="003C06B7">
      <w:pPr>
        <w:pStyle w:val="ListParagraph"/>
        <w:numPr>
          <w:ilvl w:val="0"/>
          <w:numId w:val="15"/>
        </w:numPr>
      </w:pPr>
      <w:r>
        <w:t>Execute docker with the right parameters.</w:t>
      </w:r>
    </w:p>
    <w:p w14:paraId="74C6CA9D" w14:textId="63853413" w:rsidR="00910C62" w:rsidRDefault="003C06B7" w:rsidP="003C06B7">
      <w:pPr>
        <w:pStyle w:val="ListParagraph"/>
        <w:numPr>
          <w:ilvl w:val="0"/>
          <w:numId w:val="15"/>
        </w:numPr>
      </w:pPr>
      <w:r>
        <w:t xml:space="preserve">Commit the </w:t>
      </w:r>
      <w:proofErr w:type="spellStart"/>
      <w:r>
        <w:t>Dockerfile</w:t>
      </w:r>
      <w:proofErr w:type="spellEnd"/>
      <w:r>
        <w:t xml:space="preserve"> and public folder and push it to </w:t>
      </w:r>
      <w:r w:rsidR="0043138E">
        <w:t xml:space="preserve">the </w:t>
      </w:r>
      <w:r>
        <w:t>remote repository.</w:t>
      </w:r>
    </w:p>
    <w:p w14:paraId="4FBD6238" w14:textId="15C0D603" w:rsidR="00F472CF" w:rsidRDefault="003C06B7" w:rsidP="003C06B7">
      <w:pPr>
        <w:pStyle w:val="ListParagraph"/>
        <w:numPr>
          <w:ilvl w:val="0"/>
          <w:numId w:val="15"/>
        </w:numPr>
      </w:pPr>
      <w:r>
        <w:t xml:space="preserve">Run your application and take </w:t>
      </w:r>
      <w:r w:rsidR="0043138E">
        <w:t xml:space="preserve">a </w:t>
      </w:r>
      <w:r>
        <w:t xml:space="preserve">screenshot of </w:t>
      </w:r>
      <w:r w:rsidR="00F472CF">
        <w:t>it.</w:t>
      </w:r>
    </w:p>
    <w:p w14:paraId="6D55D585" w14:textId="77777777" w:rsidR="00F472CF" w:rsidRDefault="003C06B7" w:rsidP="003C06B7">
      <w:pPr>
        <w:pStyle w:val="ListParagraph"/>
        <w:numPr>
          <w:ilvl w:val="0"/>
          <w:numId w:val="15"/>
        </w:numPr>
      </w:pPr>
      <w:r w:rsidRPr="00F472CF">
        <w:rPr>
          <w:b/>
          <w:bCs/>
        </w:rPr>
        <w:t>Submit on D2L</w:t>
      </w:r>
      <w:r>
        <w:t>:</w:t>
      </w:r>
    </w:p>
    <w:p w14:paraId="54DA1ED5" w14:textId="77777777" w:rsidR="00ED0A39" w:rsidRDefault="00ED0A39" w:rsidP="00ED0A39">
      <w:pPr>
        <w:pStyle w:val="ListParagraph"/>
        <w:numPr>
          <w:ilvl w:val="1"/>
          <w:numId w:val="15"/>
        </w:numPr>
      </w:pPr>
      <w:r>
        <w:t>Your report.</w:t>
      </w:r>
    </w:p>
    <w:p w14:paraId="4DB7761B" w14:textId="16AA3965" w:rsidR="00ED0A39" w:rsidRDefault="00ED0A39" w:rsidP="003C06B7">
      <w:pPr>
        <w:pStyle w:val="ListParagraph"/>
        <w:numPr>
          <w:ilvl w:val="1"/>
          <w:numId w:val="15"/>
        </w:numPr>
      </w:pPr>
      <w:r>
        <w:t>T</w:t>
      </w:r>
      <w:r w:rsidR="003C06B7">
        <w:t xml:space="preserve">he repository's URL. </w:t>
      </w:r>
      <w:r>
        <w:t xml:space="preserve">Don’t forget to add your instructors as </w:t>
      </w:r>
      <w:r w:rsidR="0043138E">
        <w:t xml:space="preserve">a </w:t>
      </w:r>
      <w:r>
        <w:t>collaborator.</w:t>
      </w:r>
    </w:p>
    <w:p w14:paraId="52B04735" w14:textId="77777777" w:rsidR="00ED0A39" w:rsidRDefault="003C06B7" w:rsidP="003C06B7">
      <w:pPr>
        <w:pStyle w:val="ListParagraph"/>
        <w:numPr>
          <w:ilvl w:val="1"/>
          <w:numId w:val="15"/>
        </w:numPr>
      </w:pPr>
      <w:r w:rsidRPr="00ED0A39">
        <w:rPr>
          <w:b/>
          <w:bCs/>
        </w:rPr>
        <w:t>When asked</w:t>
      </w:r>
      <w:r>
        <w:t>:</w:t>
      </w:r>
    </w:p>
    <w:p w14:paraId="42FC489C" w14:textId="77777777" w:rsidR="00ED0A39" w:rsidRDefault="003C06B7" w:rsidP="003C06B7">
      <w:pPr>
        <w:pStyle w:val="ListParagraph"/>
        <w:numPr>
          <w:ilvl w:val="2"/>
          <w:numId w:val="15"/>
        </w:numPr>
      </w:pPr>
      <w:r>
        <w:t>Answer the questions.</w:t>
      </w:r>
    </w:p>
    <w:p w14:paraId="49B35AEA" w14:textId="20C1B9A9" w:rsidR="003C06B7" w:rsidRDefault="003C06B7" w:rsidP="003C06B7">
      <w:pPr>
        <w:pStyle w:val="ListParagraph"/>
        <w:numPr>
          <w:ilvl w:val="2"/>
          <w:numId w:val="15"/>
        </w:numPr>
      </w:pPr>
      <w:r>
        <w:t>Add the screenshots.</w:t>
      </w:r>
    </w:p>
    <w:p w14:paraId="00B3AA6A" w14:textId="637A55B2" w:rsidR="003C06B7" w:rsidRDefault="003C06B7" w:rsidP="00ED0A39">
      <w:pPr>
        <w:pStyle w:val="Heading3"/>
      </w:pPr>
      <w:r>
        <w:t xml:space="preserve">Expected </w:t>
      </w:r>
      <w:proofErr w:type="gramStart"/>
      <w:r>
        <w:t>outcomes</w:t>
      </w:r>
      <w:proofErr w:type="gramEnd"/>
    </w:p>
    <w:p w14:paraId="2F7E63EA" w14:textId="0709DD93" w:rsidR="00ED0A39" w:rsidRDefault="003C06B7" w:rsidP="003C06B7">
      <w:pPr>
        <w:pStyle w:val="ListParagraph"/>
        <w:numPr>
          <w:ilvl w:val="0"/>
          <w:numId w:val="16"/>
        </w:numPr>
      </w:pPr>
      <w:r>
        <w:t xml:space="preserve">When you </w:t>
      </w:r>
      <w:r w:rsidR="00C8535A">
        <w:t>request</w:t>
      </w:r>
      <w:r>
        <w:t xml:space="preserve"> </w:t>
      </w:r>
      <w:r w:rsidR="00C8535A">
        <w:t xml:space="preserve">the </w:t>
      </w:r>
      <w:r>
        <w:t>URL “</w:t>
      </w:r>
      <w:r w:rsidRPr="00ED0A39">
        <w:rPr>
          <w:rFonts w:ascii="Courier New" w:hAnsi="Courier New" w:cs="Courier New"/>
        </w:rPr>
        <w:t>http://localhost:8080/</w:t>
      </w:r>
      <w:r>
        <w:t>” you will get a home page with your name and code.</w:t>
      </w:r>
    </w:p>
    <w:p w14:paraId="3856C677" w14:textId="3F6C134F" w:rsidR="003C06B7" w:rsidRDefault="00CC3E04" w:rsidP="003C06B7">
      <w:pPr>
        <w:pStyle w:val="ListParagraph"/>
        <w:numPr>
          <w:ilvl w:val="0"/>
          <w:numId w:val="16"/>
        </w:numPr>
      </w:pPr>
      <w:r>
        <w:t xml:space="preserve">On D2L you will submit the document with all steps necessary to achieve </w:t>
      </w:r>
      <w:r>
        <w:t xml:space="preserve">the </w:t>
      </w:r>
      <w:r>
        <w:t>results</w:t>
      </w:r>
      <w:r w:rsidR="003C06B7">
        <w:t>.</w:t>
      </w:r>
    </w:p>
    <w:p w14:paraId="6ED8C21D" w14:textId="2B74414D" w:rsidR="003C06B7" w:rsidRDefault="003C06B7" w:rsidP="00ED0A39">
      <w:pPr>
        <w:pStyle w:val="Heading2"/>
      </w:pPr>
      <w:r>
        <w:lastRenderedPageBreak/>
        <w:t xml:space="preserve">Challenge 2 - </w:t>
      </w:r>
      <w:r w:rsidR="00ED0A39">
        <w:t>NodeJS</w:t>
      </w:r>
      <w:r>
        <w:t xml:space="preserve"> application</w:t>
      </w:r>
    </w:p>
    <w:p w14:paraId="0C9BD178" w14:textId="7A414120" w:rsidR="003C06B7" w:rsidRDefault="003C06B7" w:rsidP="003C06B7">
      <w:r>
        <w:t xml:space="preserve">Given a NodeJS application, create the </w:t>
      </w:r>
      <w:proofErr w:type="spellStart"/>
      <w:r>
        <w:t>Dockerfile</w:t>
      </w:r>
      <w:proofErr w:type="spellEnd"/>
      <w:r>
        <w:t xml:space="preserve"> that allows expos</w:t>
      </w:r>
      <w:r w:rsidR="00C8535A">
        <w:t>ing</w:t>
      </w:r>
      <w:r>
        <w:t xml:space="preserve"> the endpoints for external client</w:t>
      </w:r>
      <w:r w:rsidR="0043138E">
        <w:t>s</w:t>
      </w:r>
      <w:r>
        <w:t xml:space="preserve"> and the </w:t>
      </w:r>
      <w:r w:rsidRPr="00D30068">
        <w:rPr>
          <w:b/>
          <w:bCs/>
        </w:rPr>
        <w:t>Docker Compose</w:t>
      </w:r>
      <w:r>
        <w:t xml:space="preserve"> file to orchestrate the web</w:t>
      </w:r>
      <w:r w:rsidR="00C83BF9">
        <w:t xml:space="preserve"> </w:t>
      </w:r>
      <w:r>
        <w:t>server and the application.</w:t>
      </w:r>
    </w:p>
    <w:p w14:paraId="50BF90AE" w14:textId="256B6FCE" w:rsidR="003C06B7" w:rsidRDefault="003C06B7" w:rsidP="001348B2">
      <w:pPr>
        <w:pStyle w:val="Heading3"/>
      </w:pPr>
      <w:r>
        <w:t>Goals</w:t>
      </w:r>
    </w:p>
    <w:p w14:paraId="4A2724B7" w14:textId="77777777" w:rsidR="00D30068" w:rsidRDefault="003C06B7" w:rsidP="003C06B7">
      <w:pPr>
        <w:pStyle w:val="ListParagraph"/>
        <w:numPr>
          <w:ilvl w:val="0"/>
          <w:numId w:val="17"/>
        </w:numPr>
      </w:pPr>
      <w:r>
        <w:t>Introduce the concept of Docker compose</w:t>
      </w:r>
      <w:r w:rsidR="00D30068">
        <w:t>.</w:t>
      </w:r>
    </w:p>
    <w:p w14:paraId="3070719D" w14:textId="77777777" w:rsidR="00D30068" w:rsidRDefault="003C06B7" w:rsidP="003C06B7">
      <w:pPr>
        <w:pStyle w:val="ListParagraph"/>
        <w:numPr>
          <w:ilvl w:val="0"/>
          <w:numId w:val="17"/>
        </w:numPr>
      </w:pPr>
      <w:r>
        <w:t xml:space="preserve">Given a simple NodeJS application, create the </w:t>
      </w:r>
      <w:proofErr w:type="spellStart"/>
      <w:r>
        <w:t>Dockerfile.</w:t>
      </w:r>
      <w:proofErr w:type="spellEnd"/>
    </w:p>
    <w:p w14:paraId="3A365040" w14:textId="77777777" w:rsidR="00D30068" w:rsidRDefault="003C06B7" w:rsidP="003C06B7">
      <w:pPr>
        <w:pStyle w:val="ListParagraph"/>
        <w:numPr>
          <w:ilvl w:val="0"/>
          <w:numId w:val="17"/>
        </w:numPr>
      </w:pPr>
      <w:r>
        <w:t>Watch a dynamic application running on Docker</w:t>
      </w:r>
      <w:r w:rsidR="00D30068">
        <w:t>.</w:t>
      </w:r>
    </w:p>
    <w:p w14:paraId="704E174E" w14:textId="5E017DBA" w:rsidR="003C06B7" w:rsidRDefault="003C06B7" w:rsidP="003C06B7">
      <w:pPr>
        <w:pStyle w:val="ListParagraph"/>
        <w:numPr>
          <w:ilvl w:val="0"/>
          <w:numId w:val="17"/>
        </w:numPr>
      </w:pPr>
      <w:r>
        <w:t xml:space="preserve">Build </w:t>
      </w:r>
      <w:r w:rsidR="00C83BF9">
        <w:t xml:space="preserve">a </w:t>
      </w:r>
      <w:r>
        <w:t xml:space="preserve">foundation for </w:t>
      </w:r>
      <w:r w:rsidR="00C83BF9">
        <w:t xml:space="preserve">the </w:t>
      </w:r>
      <w:r>
        <w:t>next step</w:t>
      </w:r>
      <w:r w:rsidR="00C83BF9">
        <w:t>.</w:t>
      </w:r>
    </w:p>
    <w:p w14:paraId="7EE0EFE3" w14:textId="4308B42B" w:rsidR="003C06B7" w:rsidRDefault="003C06B7" w:rsidP="00D30068">
      <w:pPr>
        <w:pStyle w:val="Heading3"/>
      </w:pPr>
      <w:r>
        <w:t>Steps</w:t>
      </w:r>
    </w:p>
    <w:p w14:paraId="189AC5BD" w14:textId="77777777" w:rsidR="00D30068" w:rsidRDefault="003C06B7" w:rsidP="003C06B7">
      <w:pPr>
        <w:pStyle w:val="ListParagraph"/>
        <w:numPr>
          <w:ilvl w:val="0"/>
          <w:numId w:val="18"/>
        </w:numPr>
      </w:pPr>
      <w:r>
        <w:t xml:space="preserve">Use the folder </w:t>
      </w:r>
      <w:r w:rsidRPr="00D30068">
        <w:rPr>
          <w:rFonts w:ascii="Courier New" w:hAnsi="Courier New" w:cs="Courier New"/>
        </w:rPr>
        <w:t>challenge2</w:t>
      </w:r>
      <w:r w:rsidR="00D30068">
        <w:t>.</w:t>
      </w:r>
    </w:p>
    <w:p w14:paraId="1906AD31" w14:textId="0C8CA29E" w:rsidR="00D30068" w:rsidRDefault="00D30068" w:rsidP="003C06B7">
      <w:pPr>
        <w:pStyle w:val="ListParagraph"/>
        <w:numPr>
          <w:ilvl w:val="0"/>
          <w:numId w:val="18"/>
        </w:numPr>
      </w:pPr>
      <w:r>
        <w:t>Extract the</w:t>
      </w:r>
      <w:r w:rsidR="003C06B7">
        <w:t xml:space="preserve"> files present on </w:t>
      </w:r>
      <w:r w:rsidR="003C06B7" w:rsidRPr="00D30068">
        <w:rPr>
          <w:rFonts w:ascii="Courier New" w:hAnsi="Courier New" w:cs="Courier New"/>
        </w:rPr>
        <w:t>challenge2.zip</w:t>
      </w:r>
      <w:r w:rsidR="003C06B7">
        <w:t xml:space="preserve"> to </w:t>
      </w:r>
      <w:r w:rsidR="00E20C1A">
        <w:t xml:space="preserve">the </w:t>
      </w:r>
      <w:r w:rsidR="003C06B7">
        <w:t>challenge’s root folder.</w:t>
      </w:r>
    </w:p>
    <w:p w14:paraId="585838C0" w14:textId="77777777" w:rsidR="00D30068" w:rsidRDefault="003C06B7" w:rsidP="003C06B7">
      <w:pPr>
        <w:pStyle w:val="ListParagraph"/>
        <w:numPr>
          <w:ilvl w:val="0"/>
          <w:numId w:val="18"/>
        </w:numPr>
      </w:pPr>
      <w:r>
        <w:t xml:space="preserve">Create a </w:t>
      </w:r>
      <w:proofErr w:type="spellStart"/>
      <w:r>
        <w:t>Dockerfile</w:t>
      </w:r>
      <w:proofErr w:type="spellEnd"/>
      <w:r>
        <w:t xml:space="preserve"> to build the server’s Docker container</w:t>
      </w:r>
      <w:r w:rsidR="00D30068">
        <w:t>.</w:t>
      </w:r>
    </w:p>
    <w:p w14:paraId="43FB24D3" w14:textId="03C08A77" w:rsidR="00F438C8" w:rsidRDefault="003C06B7" w:rsidP="003C06B7">
      <w:pPr>
        <w:pStyle w:val="ListParagraph"/>
        <w:numPr>
          <w:ilvl w:val="0"/>
          <w:numId w:val="18"/>
        </w:numPr>
      </w:pPr>
      <w:r>
        <w:t xml:space="preserve">Create the Docker compose file using </w:t>
      </w:r>
      <w:proofErr w:type="spellStart"/>
      <w:r>
        <w:t>NGinx</w:t>
      </w:r>
      <w:proofErr w:type="spellEnd"/>
      <w:r>
        <w:t xml:space="preserve"> and the API server from </w:t>
      </w:r>
      <w:r w:rsidR="00E20C1A">
        <w:t xml:space="preserve">the </w:t>
      </w:r>
      <w:r>
        <w:t>previous step.</w:t>
      </w:r>
    </w:p>
    <w:p w14:paraId="3C4FA446" w14:textId="77777777" w:rsidR="00F13568" w:rsidRDefault="003C06B7" w:rsidP="003C06B7">
      <w:pPr>
        <w:pStyle w:val="ListParagraph"/>
        <w:numPr>
          <w:ilvl w:val="1"/>
          <w:numId w:val="18"/>
        </w:numPr>
      </w:pPr>
      <w:proofErr w:type="spellStart"/>
      <w:r>
        <w:t>NGinx</w:t>
      </w:r>
      <w:proofErr w:type="spellEnd"/>
      <w:r>
        <w:t xml:space="preserve"> should listen on po</w:t>
      </w:r>
      <w:r w:rsidR="00F438C8">
        <w:t>r</w:t>
      </w:r>
      <w:r>
        <w:t>t 8080</w:t>
      </w:r>
      <w:r w:rsidR="00F438C8">
        <w:t>.</w:t>
      </w:r>
    </w:p>
    <w:p w14:paraId="3D31707A" w14:textId="42768A2D" w:rsidR="00F13568" w:rsidRDefault="00F13568" w:rsidP="003C06B7">
      <w:pPr>
        <w:pStyle w:val="ListParagraph"/>
        <w:numPr>
          <w:ilvl w:val="0"/>
          <w:numId w:val="18"/>
        </w:numPr>
      </w:pPr>
      <w:r>
        <w:t>Check</w:t>
      </w:r>
      <w:r w:rsidR="003C06B7">
        <w:t xml:space="preserve"> if all services are running properly.</w:t>
      </w:r>
    </w:p>
    <w:p w14:paraId="175A13AD" w14:textId="77777777" w:rsidR="00E20C1A" w:rsidRDefault="003C06B7" w:rsidP="003C06B7">
      <w:pPr>
        <w:pStyle w:val="ListParagraph"/>
        <w:numPr>
          <w:ilvl w:val="0"/>
          <w:numId w:val="18"/>
        </w:numPr>
      </w:pPr>
      <w:r>
        <w:t xml:space="preserve">Open a browser and point it to the address </w:t>
      </w:r>
      <w:hyperlink r:id="rId16" w:history="1">
        <w:r w:rsidR="00E20C1A" w:rsidRPr="00E20C1A">
          <w:rPr>
            <w:rStyle w:val="Hyperlink"/>
            <w:rFonts w:ascii="Courier New" w:hAnsi="Courier New" w:cs="Courier New"/>
          </w:rPr>
          <w:t>http://localhost:8080/api/books</w:t>
        </w:r>
      </w:hyperlink>
      <w:r w:rsidR="00E20C1A">
        <w:t>.</w:t>
      </w:r>
    </w:p>
    <w:p w14:paraId="4B42381E" w14:textId="77777777" w:rsidR="00E20C1A" w:rsidRDefault="003C06B7" w:rsidP="003C06B7">
      <w:pPr>
        <w:pStyle w:val="ListParagraph"/>
        <w:numPr>
          <w:ilvl w:val="0"/>
          <w:numId w:val="18"/>
        </w:numPr>
      </w:pPr>
      <w:r>
        <w:t>If the result is not expected, then return and fix it.</w:t>
      </w:r>
    </w:p>
    <w:p w14:paraId="3F5A3C1A" w14:textId="77777777" w:rsidR="00E20C1A" w:rsidRDefault="003C06B7" w:rsidP="003C06B7">
      <w:pPr>
        <w:pStyle w:val="ListParagraph"/>
        <w:numPr>
          <w:ilvl w:val="0"/>
          <w:numId w:val="18"/>
        </w:numPr>
      </w:pPr>
      <w:r>
        <w:t xml:space="preserve">Commit all files and push them to </w:t>
      </w:r>
      <w:r w:rsidR="00E20C1A">
        <w:t xml:space="preserve">the </w:t>
      </w:r>
      <w:r>
        <w:t>remote repository.</w:t>
      </w:r>
    </w:p>
    <w:p w14:paraId="5A0FB83A" w14:textId="17D41C9C" w:rsidR="003C06B7" w:rsidRDefault="003C06B7" w:rsidP="003C06B7">
      <w:pPr>
        <w:pStyle w:val="ListParagraph"/>
        <w:numPr>
          <w:ilvl w:val="0"/>
          <w:numId w:val="18"/>
        </w:numPr>
      </w:pPr>
      <w:r>
        <w:t>Submit the repository's URL in D2L and answer the questions.</w:t>
      </w:r>
    </w:p>
    <w:p w14:paraId="281B7EA2" w14:textId="5A442493" w:rsidR="003C06B7" w:rsidRDefault="003C06B7" w:rsidP="00D33A0E">
      <w:pPr>
        <w:pStyle w:val="Heading3"/>
      </w:pPr>
      <w:r>
        <w:t xml:space="preserve">Expected </w:t>
      </w:r>
      <w:proofErr w:type="gramStart"/>
      <w:r>
        <w:t>outcomes</w:t>
      </w:r>
      <w:proofErr w:type="gramEnd"/>
    </w:p>
    <w:p w14:paraId="1D264500" w14:textId="77777777" w:rsidR="00637C0C" w:rsidRDefault="003C06B7" w:rsidP="003C06B7">
      <w:pPr>
        <w:pStyle w:val="ListParagraph"/>
        <w:numPr>
          <w:ilvl w:val="0"/>
          <w:numId w:val="19"/>
        </w:numPr>
      </w:pPr>
      <w:r>
        <w:t xml:space="preserve">When you </w:t>
      </w:r>
      <w:r w:rsidR="00637C0C">
        <w:t>access the</w:t>
      </w:r>
      <w:r>
        <w:t xml:space="preserve"> </w:t>
      </w:r>
      <w:r w:rsidR="00637C0C">
        <w:t xml:space="preserve">following </w:t>
      </w:r>
      <w:r>
        <w:t>URL</w:t>
      </w:r>
      <w:r w:rsidR="00637C0C">
        <w:t>s</w:t>
      </w:r>
      <w:r>
        <w:t>:</w:t>
      </w:r>
    </w:p>
    <w:p w14:paraId="5080938A" w14:textId="77777777" w:rsidR="00CA3A7E" w:rsidRDefault="003C06B7" w:rsidP="003C06B7">
      <w:pPr>
        <w:pStyle w:val="ListParagraph"/>
        <w:numPr>
          <w:ilvl w:val="1"/>
          <w:numId w:val="19"/>
        </w:numPr>
      </w:pPr>
      <w:r>
        <w:t>“</w:t>
      </w:r>
      <w:r w:rsidRPr="00637C0C">
        <w:rPr>
          <w:rFonts w:ascii="Courier New" w:hAnsi="Courier New" w:cs="Courier New"/>
        </w:rPr>
        <w:t>http://localhost:8080/</w:t>
      </w:r>
      <w:proofErr w:type="spellStart"/>
      <w:r w:rsidRPr="00637C0C">
        <w:rPr>
          <w:rFonts w:ascii="Courier New" w:hAnsi="Courier New" w:cs="Courier New"/>
        </w:rPr>
        <w:t>api</w:t>
      </w:r>
      <w:proofErr w:type="spellEnd"/>
      <w:r w:rsidRPr="00637C0C">
        <w:rPr>
          <w:rFonts w:ascii="Courier New" w:hAnsi="Courier New" w:cs="Courier New"/>
        </w:rPr>
        <w:t>/books</w:t>
      </w:r>
      <w:r>
        <w:t>” you will get a JSON message with all books.</w:t>
      </w:r>
    </w:p>
    <w:p w14:paraId="1CE2AA62" w14:textId="77777777" w:rsidR="00CA3A7E" w:rsidRDefault="003C06B7" w:rsidP="003C06B7">
      <w:pPr>
        <w:pStyle w:val="ListParagraph"/>
        <w:numPr>
          <w:ilvl w:val="1"/>
          <w:numId w:val="19"/>
        </w:numPr>
      </w:pPr>
      <w:r>
        <w:t>“</w:t>
      </w:r>
      <w:r w:rsidRPr="00CA3A7E">
        <w:rPr>
          <w:rFonts w:ascii="Courier New" w:hAnsi="Courier New" w:cs="Courier New"/>
        </w:rPr>
        <w:t>http://localhost:8080/</w:t>
      </w:r>
      <w:proofErr w:type="spellStart"/>
      <w:r w:rsidRPr="00CA3A7E">
        <w:rPr>
          <w:rFonts w:ascii="Courier New" w:hAnsi="Courier New" w:cs="Courier New"/>
        </w:rPr>
        <w:t>api</w:t>
      </w:r>
      <w:proofErr w:type="spellEnd"/>
      <w:r w:rsidRPr="00CA3A7E">
        <w:rPr>
          <w:rFonts w:ascii="Courier New" w:hAnsi="Courier New" w:cs="Courier New"/>
        </w:rPr>
        <w:t>/books/1</w:t>
      </w:r>
      <w:r>
        <w:t>” you will get a JSON message with just one book.</w:t>
      </w:r>
    </w:p>
    <w:p w14:paraId="12DA5A40" w14:textId="2F28B044" w:rsidR="0043256D" w:rsidRDefault="003C06B7" w:rsidP="00CA3A7E">
      <w:pPr>
        <w:pStyle w:val="ListParagraph"/>
        <w:numPr>
          <w:ilvl w:val="0"/>
          <w:numId w:val="19"/>
        </w:numPr>
      </w:pPr>
      <w:r>
        <w:t xml:space="preserve">On D2L you will </w:t>
      </w:r>
      <w:r w:rsidR="00CA3A7E">
        <w:t>submit the document with</w:t>
      </w:r>
      <w:r>
        <w:t xml:space="preserve"> all steps </w:t>
      </w:r>
      <w:r w:rsidR="00CA3A7E">
        <w:t>necessary to</w:t>
      </w:r>
      <w:r>
        <w:t xml:space="preserve"> achieve </w:t>
      </w:r>
      <w:r w:rsidR="00CC3E04">
        <w:t xml:space="preserve">the </w:t>
      </w:r>
      <w:r>
        <w:t>results.</w:t>
      </w:r>
    </w:p>
    <w:sectPr w:rsidR="0043256D" w:rsidSect="00E539FB">
      <w:headerReference w:type="default" r:id="rId17"/>
      <w:footerReference w:type="default" r:id="rId18"/>
      <w:pgSz w:w="12240" w:h="15840" w:code="1"/>
      <w:pgMar w:top="180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38557" w14:textId="77777777" w:rsidR="00537E21" w:rsidRDefault="00537E21" w:rsidP="00C76089">
      <w:r>
        <w:separator/>
      </w:r>
    </w:p>
  </w:endnote>
  <w:endnote w:type="continuationSeparator" w:id="0">
    <w:p w14:paraId="1A7FCF3A" w14:textId="77777777" w:rsidR="00537E21" w:rsidRDefault="00537E21" w:rsidP="00C760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EF9EC" w14:textId="684B7823" w:rsidR="008E4B3F" w:rsidRPr="00A37301" w:rsidRDefault="00BC4F43" w:rsidP="006807E7">
    <w:pPr>
      <w:pStyle w:val="Footer"/>
      <w:tabs>
        <w:tab w:val="clear" w:pos="360"/>
        <w:tab w:val="center" w:pos="9000"/>
      </w:tabs>
      <w:spacing w:before="120"/>
      <w:ind w:left="0" w:firstLine="0"/>
    </w:pPr>
    <w:r>
      <w:t>© 202</w:t>
    </w:r>
    <w:r w:rsidR="00670007">
      <w:t>2</w:t>
    </w:r>
    <w:r w:rsidRPr="00A37301">
      <w:t>, Southern Alberta Institute of Technology</w:t>
    </w:r>
    <w:r w:rsidR="001F56E8">
      <w:tab/>
    </w:r>
    <w:r w:rsidR="001F56E8" w:rsidRPr="001F56E8">
      <w:rPr>
        <w:b/>
      </w:rPr>
      <w:fldChar w:fldCharType="begin"/>
    </w:r>
    <w:r w:rsidR="001F56E8" w:rsidRPr="001F56E8">
      <w:rPr>
        <w:b/>
      </w:rPr>
      <w:instrText xml:space="preserve"> PAGE   \* MERGEFORMAT </w:instrText>
    </w:r>
    <w:r w:rsidR="001F56E8" w:rsidRPr="001F56E8">
      <w:rPr>
        <w:b/>
      </w:rPr>
      <w:fldChar w:fldCharType="separate"/>
    </w:r>
    <w:r w:rsidR="00C35EE5">
      <w:rPr>
        <w:b/>
        <w:noProof/>
      </w:rPr>
      <w:t>1</w:t>
    </w:r>
    <w:r w:rsidR="001F56E8" w:rsidRPr="001F56E8">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BD3D6" w14:textId="77777777" w:rsidR="00537E21" w:rsidRDefault="00537E21" w:rsidP="00C76089">
      <w:r>
        <w:separator/>
      </w:r>
    </w:p>
  </w:footnote>
  <w:footnote w:type="continuationSeparator" w:id="0">
    <w:p w14:paraId="4B150121" w14:textId="77777777" w:rsidR="00537E21" w:rsidRDefault="00537E21" w:rsidP="00C760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98FD6" w14:textId="77777777" w:rsidR="005035B2" w:rsidRPr="001B78B4" w:rsidRDefault="001F56E8" w:rsidP="00C76089">
    <w:pPr>
      <w:pStyle w:val="Header"/>
    </w:pPr>
    <w:r>
      <w:rPr>
        <w:noProof/>
        <w:lang w:eastAsia="en-CA"/>
      </w:rPr>
      <w:drawing>
        <wp:anchor distT="0" distB="0" distL="114300" distR="114300" simplePos="0" relativeHeight="251662336" behindDoc="1" locked="0" layoutInCell="1" allowOverlap="1" wp14:anchorId="3AF236E7" wp14:editId="79311514">
          <wp:simplePos x="0" y="0"/>
          <wp:positionH relativeFrom="column">
            <wp:posOffset>4574858</wp:posOffset>
          </wp:positionH>
          <wp:positionV relativeFrom="paragraph">
            <wp:posOffset>-247650</wp:posOffset>
          </wp:positionV>
          <wp:extent cx="1526540" cy="6305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6540" cy="63055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686"/>
    <w:multiLevelType w:val="hybridMultilevel"/>
    <w:tmpl w:val="12BAD8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857554"/>
    <w:multiLevelType w:val="hybridMultilevel"/>
    <w:tmpl w:val="B2944E0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376939"/>
    <w:multiLevelType w:val="hybridMultilevel"/>
    <w:tmpl w:val="23E8C0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647951"/>
    <w:multiLevelType w:val="hybridMultilevel"/>
    <w:tmpl w:val="E9A4BB78"/>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266713"/>
    <w:multiLevelType w:val="hybridMultilevel"/>
    <w:tmpl w:val="1B887ABC"/>
    <w:lvl w:ilvl="0" w:tplc="AD8E9770">
      <w:start w:val="1"/>
      <w:numFmt w:val="decimal"/>
      <w:pStyle w:val="ListParagraph"/>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663A9"/>
    <w:multiLevelType w:val="hybridMultilevel"/>
    <w:tmpl w:val="FCB8C85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1290BCD"/>
    <w:multiLevelType w:val="hybridMultilevel"/>
    <w:tmpl w:val="A184CD6A"/>
    <w:lvl w:ilvl="0" w:tplc="0E04EEE2">
      <w:start w:val="1"/>
      <w:numFmt w:val="bullet"/>
      <w:pStyle w:val="Bullet3"/>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970476"/>
    <w:multiLevelType w:val="hybridMultilevel"/>
    <w:tmpl w:val="8C2009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B8C5A3A"/>
    <w:multiLevelType w:val="hybridMultilevel"/>
    <w:tmpl w:val="A9326678"/>
    <w:lvl w:ilvl="0" w:tplc="C742C094">
      <w:start w:val="1"/>
      <w:numFmt w:val="lowerLetter"/>
      <w:pStyle w:val="List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E0153B"/>
    <w:multiLevelType w:val="hybridMultilevel"/>
    <w:tmpl w:val="721E8422"/>
    <w:lvl w:ilvl="0" w:tplc="6F9C3D36">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965BDC"/>
    <w:multiLevelType w:val="hybridMultilevel"/>
    <w:tmpl w:val="B3AECD5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1E372D3"/>
    <w:multiLevelType w:val="hybridMultilevel"/>
    <w:tmpl w:val="9198181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78152AB"/>
    <w:multiLevelType w:val="hybridMultilevel"/>
    <w:tmpl w:val="2D2C6E60"/>
    <w:lvl w:ilvl="0" w:tplc="F9F01EE8">
      <w:start w:val="1"/>
      <w:numFmt w:val="lowerRoman"/>
      <w:pStyle w:val="Listi"/>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601868"/>
    <w:multiLevelType w:val="hybridMultilevel"/>
    <w:tmpl w:val="389AB3E6"/>
    <w:lvl w:ilvl="0" w:tplc="1CB21836">
      <w:start w:val="1"/>
      <w:numFmt w:val="decimal"/>
      <w:pStyle w:val="ListNumeric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1EA1FD1"/>
    <w:multiLevelType w:val="hybridMultilevel"/>
    <w:tmpl w:val="BE7AEC16"/>
    <w:lvl w:ilvl="0" w:tplc="BDDC1AAC">
      <w:start w:val="1"/>
      <w:numFmt w:val="bullet"/>
      <w:pStyle w:val="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C01958"/>
    <w:multiLevelType w:val="hybridMultilevel"/>
    <w:tmpl w:val="EDAEB9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BAA007E"/>
    <w:multiLevelType w:val="hybridMultilevel"/>
    <w:tmpl w:val="1E643A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BAA6A5A"/>
    <w:multiLevelType w:val="hybridMultilevel"/>
    <w:tmpl w:val="75F0E9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146387698">
    <w:abstractNumId w:val="8"/>
  </w:num>
  <w:num w:numId="2" w16cid:durableId="1874998253">
    <w:abstractNumId w:val="9"/>
  </w:num>
  <w:num w:numId="3" w16cid:durableId="673532262">
    <w:abstractNumId w:val="12"/>
  </w:num>
  <w:num w:numId="4" w16cid:durableId="608008306">
    <w:abstractNumId w:val="13"/>
  </w:num>
  <w:num w:numId="5" w16cid:durableId="1962415114">
    <w:abstractNumId w:val="4"/>
  </w:num>
  <w:num w:numId="6" w16cid:durableId="1963992913">
    <w:abstractNumId w:val="14"/>
  </w:num>
  <w:num w:numId="7" w16cid:durableId="280037314">
    <w:abstractNumId w:val="6"/>
  </w:num>
  <w:num w:numId="8" w16cid:durableId="711658983">
    <w:abstractNumId w:val="4"/>
    <w:lvlOverride w:ilvl="0">
      <w:startOverride w:val="1"/>
    </w:lvlOverride>
  </w:num>
  <w:num w:numId="9" w16cid:durableId="740753650">
    <w:abstractNumId w:val="17"/>
  </w:num>
  <w:num w:numId="10" w16cid:durableId="1081685088">
    <w:abstractNumId w:val="2"/>
  </w:num>
  <w:num w:numId="11" w16cid:durableId="1873496154">
    <w:abstractNumId w:val="3"/>
  </w:num>
  <w:num w:numId="12" w16cid:durableId="192766525">
    <w:abstractNumId w:val="16"/>
  </w:num>
  <w:num w:numId="13" w16cid:durableId="1062405161">
    <w:abstractNumId w:val="11"/>
  </w:num>
  <w:num w:numId="14" w16cid:durableId="1904639084">
    <w:abstractNumId w:val="5"/>
  </w:num>
  <w:num w:numId="15" w16cid:durableId="1200163673">
    <w:abstractNumId w:val="1"/>
  </w:num>
  <w:num w:numId="16" w16cid:durableId="1752777227">
    <w:abstractNumId w:val="15"/>
  </w:num>
  <w:num w:numId="17" w16cid:durableId="703482171">
    <w:abstractNumId w:val="7"/>
  </w:num>
  <w:num w:numId="18" w16cid:durableId="1501044865">
    <w:abstractNumId w:val="10"/>
  </w:num>
  <w:num w:numId="19" w16cid:durableId="1253582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zsTQwsDSyMDQxNrFU0lEKTi0uzszPAykwrAUAksWZoiwAAAA="/>
  </w:docVars>
  <w:rsids>
    <w:rsidRoot w:val="005035B2"/>
    <w:rsid w:val="00000E00"/>
    <w:rsid w:val="00016032"/>
    <w:rsid w:val="0005547A"/>
    <w:rsid w:val="000C6EEF"/>
    <w:rsid w:val="000D30A9"/>
    <w:rsid w:val="001016EB"/>
    <w:rsid w:val="001161B0"/>
    <w:rsid w:val="00120414"/>
    <w:rsid w:val="00133D88"/>
    <w:rsid w:val="001348B2"/>
    <w:rsid w:val="00141B02"/>
    <w:rsid w:val="00181654"/>
    <w:rsid w:val="00186C1B"/>
    <w:rsid w:val="001B78B4"/>
    <w:rsid w:val="001D565C"/>
    <w:rsid w:val="001F56E8"/>
    <w:rsid w:val="00240A53"/>
    <w:rsid w:val="00256B45"/>
    <w:rsid w:val="00270557"/>
    <w:rsid w:val="002D4EBD"/>
    <w:rsid w:val="003605FA"/>
    <w:rsid w:val="00392A62"/>
    <w:rsid w:val="003A2B49"/>
    <w:rsid w:val="003B503F"/>
    <w:rsid w:val="003C06B7"/>
    <w:rsid w:val="003E0BD7"/>
    <w:rsid w:val="003F4008"/>
    <w:rsid w:val="00403C7E"/>
    <w:rsid w:val="00411E8A"/>
    <w:rsid w:val="004268E2"/>
    <w:rsid w:val="0043138E"/>
    <w:rsid w:val="0043256D"/>
    <w:rsid w:val="004540CF"/>
    <w:rsid w:val="00475801"/>
    <w:rsid w:val="004926B9"/>
    <w:rsid w:val="004B396E"/>
    <w:rsid w:val="004B51E6"/>
    <w:rsid w:val="005035B2"/>
    <w:rsid w:val="00515DBA"/>
    <w:rsid w:val="00517651"/>
    <w:rsid w:val="00537E21"/>
    <w:rsid w:val="00563A27"/>
    <w:rsid w:val="005B2A65"/>
    <w:rsid w:val="005C507C"/>
    <w:rsid w:val="006056C6"/>
    <w:rsid w:val="00636986"/>
    <w:rsid w:val="00637C0C"/>
    <w:rsid w:val="0064258F"/>
    <w:rsid w:val="00643EEB"/>
    <w:rsid w:val="00670007"/>
    <w:rsid w:val="006717EF"/>
    <w:rsid w:val="00677E54"/>
    <w:rsid w:val="006807E7"/>
    <w:rsid w:val="006B1B0B"/>
    <w:rsid w:val="006D0F15"/>
    <w:rsid w:val="006E1E51"/>
    <w:rsid w:val="006F391E"/>
    <w:rsid w:val="00701864"/>
    <w:rsid w:val="00702F09"/>
    <w:rsid w:val="007377C6"/>
    <w:rsid w:val="007556EB"/>
    <w:rsid w:val="007751F0"/>
    <w:rsid w:val="007814BA"/>
    <w:rsid w:val="008152D3"/>
    <w:rsid w:val="0082599B"/>
    <w:rsid w:val="00843B3E"/>
    <w:rsid w:val="008C2205"/>
    <w:rsid w:val="008D3D2E"/>
    <w:rsid w:val="008E4B3F"/>
    <w:rsid w:val="00910C62"/>
    <w:rsid w:val="00921616"/>
    <w:rsid w:val="0093212C"/>
    <w:rsid w:val="009659EB"/>
    <w:rsid w:val="00980B7F"/>
    <w:rsid w:val="009836F7"/>
    <w:rsid w:val="009A52C4"/>
    <w:rsid w:val="00A01EA3"/>
    <w:rsid w:val="00A10329"/>
    <w:rsid w:val="00A14E63"/>
    <w:rsid w:val="00A17EA1"/>
    <w:rsid w:val="00A23876"/>
    <w:rsid w:val="00A24B3D"/>
    <w:rsid w:val="00A3433E"/>
    <w:rsid w:val="00A37301"/>
    <w:rsid w:val="00A464EF"/>
    <w:rsid w:val="00A53110"/>
    <w:rsid w:val="00A77E18"/>
    <w:rsid w:val="00A85C16"/>
    <w:rsid w:val="00A876A6"/>
    <w:rsid w:val="00AA5521"/>
    <w:rsid w:val="00AB1638"/>
    <w:rsid w:val="00AC056D"/>
    <w:rsid w:val="00AF0584"/>
    <w:rsid w:val="00AF5380"/>
    <w:rsid w:val="00B04497"/>
    <w:rsid w:val="00B07B76"/>
    <w:rsid w:val="00B11330"/>
    <w:rsid w:val="00B34E9A"/>
    <w:rsid w:val="00B475E5"/>
    <w:rsid w:val="00B65A37"/>
    <w:rsid w:val="00B65E48"/>
    <w:rsid w:val="00BA4C62"/>
    <w:rsid w:val="00BB53D5"/>
    <w:rsid w:val="00BC4F43"/>
    <w:rsid w:val="00BE3562"/>
    <w:rsid w:val="00BE732A"/>
    <w:rsid w:val="00C00AB8"/>
    <w:rsid w:val="00C106F2"/>
    <w:rsid w:val="00C11B09"/>
    <w:rsid w:val="00C11E8D"/>
    <w:rsid w:val="00C21DA0"/>
    <w:rsid w:val="00C35EE5"/>
    <w:rsid w:val="00C7223A"/>
    <w:rsid w:val="00C76089"/>
    <w:rsid w:val="00C77CAF"/>
    <w:rsid w:val="00C83BF9"/>
    <w:rsid w:val="00C8535A"/>
    <w:rsid w:val="00CA3A7E"/>
    <w:rsid w:val="00CC12A5"/>
    <w:rsid w:val="00CC3E04"/>
    <w:rsid w:val="00CC4493"/>
    <w:rsid w:val="00CD4799"/>
    <w:rsid w:val="00CE329F"/>
    <w:rsid w:val="00D045AB"/>
    <w:rsid w:val="00D13693"/>
    <w:rsid w:val="00D30068"/>
    <w:rsid w:val="00D33A0E"/>
    <w:rsid w:val="00D66546"/>
    <w:rsid w:val="00D66625"/>
    <w:rsid w:val="00D82E3C"/>
    <w:rsid w:val="00D9730C"/>
    <w:rsid w:val="00DA0AD2"/>
    <w:rsid w:val="00DA5D04"/>
    <w:rsid w:val="00DA5E5A"/>
    <w:rsid w:val="00DC48F4"/>
    <w:rsid w:val="00E008C8"/>
    <w:rsid w:val="00E20C1A"/>
    <w:rsid w:val="00E539FB"/>
    <w:rsid w:val="00E601E3"/>
    <w:rsid w:val="00E82FEC"/>
    <w:rsid w:val="00EB58E5"/>
    <w:rsid w:val="00ED0A39"/>
    <w:rsid w:val="00F13568"/>
    <w:rsid w:val="00F33877"/>
    <w:rsid w:val="00F432A4"/>
    <w:rsid w:val="00F438C8"/>
    <w:rsid w:val="00F44291"/>
    <w:rsid w:val="00F472CF"/>
    <w:rsid w:val="00F60D79"/>
    <w:rsid w:val="00F60FEA"/>
    <w:rsid w:val="00FA00AE"/>
    <w:rsid w:val="00FC3800"/>
    <w:rsid w:val="00FC62B9"/>
    <w:rsid w:val="00FC6C35"/>
    <w:rsid w:val="00FE7D3E"/>
    <w:rsid w:val="00FF0CA4"/>
    <w:rsid w:val="0477679B"/>
    <w:rsid w:val="07564C73"/>
    <w:rsid w:val="09968908"/>
    <w:rsid w:val="0D0F5071"/>
    <w:rsid w:val="1BD7677F"/>
    <w:rsid w:val="1D813BDB"/>
    <w:rsid w:val="21AB7C90"/>
    <w:rsid w:val="22351F97"/>
    <w:rsid w:val="28B5EA87"/>
    <w:rsid w:val="2A44166F"/>
    <w:rsid w:val="2ABA0F77"/>
    <w:rsid w:val="2AE4F712"/>
    <w:rsid w:val="2C2F0C75"/>
    <w:rsid w:val="3CDE49A9"/>
    <w:rsid w:val="3F2A14FE"/>
    <w:rsid w:val="4015EA6B"/>
    <w:rsid w:val="4DF75E9C"/>
    <w:rsid w:val="4E982B5A"/>
    <w:rsid w:val="4F17FDA5"/>
    <w:rsid w:val="5033FBBB"/>
    <w:rsid w:val="5066873E"/>
    <w:rsid w:val="536B9C7D"/>
    <w:rsid w:val="548468DF"/>
    <w:rsid w:val="559E3F75"/>
    <w:rsid w:val="583F0DA0"/>
    <w:rsid w:val="5D40DE44"/>
    <w:rsid w:val="6843F693"/>
    <w:rsid w:val="743EFB7A"/>
    <w:rsid w:val="79AD90F4"/>
    <w:rsid w:val="79D67298"/>
    <w:rsid w:val="7C0E85B2"/>
    <w:rsid w:val="7E082616"/>
    <w:rsid w:val="7FA3F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8ED547"/>
  <w15:chartTrackingRefBased/>
  <w15:docId w15:val="{FD5F8041-993E-4956-A527-86D0806B5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before="-1" w:after="-1"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089"/>
    <w:pPr>
      <w:spacing w:before="0" w:after="240"/>
    </w:pPr>
    <w:rPr>
      <w:lang w:val="en-CA"/>
    </w:rPr>
  </w:style>
  <w:style w:type="paragraph" w:styleId="Heading1">
    <w:name w:val="heading 1"/>
    <w:basedOn w:val="Title"/>
    <w:next w:val="Normal"/>
    <w:link w:val="Heading1Char"/>
    <w:uiPriority w:val="9"/>
    <w:qFormat/>
    <w:rsid w:val="00D9730C"/>
    <w:pPr>
      <w:spacing w:before="240" w:after="120"/>
      <w:outlineLvl w:val="0"/>
    </w:pPr>
    <w:rPr>
      <w:sz w:val="36"/>
      <w:szCs w:val="36"/>
    </w:rPr>
  </w:style>
  <w:style w:type="paragraph" w:styleId="Heading2">
    <w:name w:val="heading 2"/>
    <w:basedOn w:val="Heading1"/>
    <w:next w:val="Normal"/>
    <w:link w:val="Heading2Char"/>
    <w:uiPriority w:val="9"/>
    <w:unhideWhenUsed/>
    <w:qFormat/>
    <w:rsid w:val="008D3D2E"/>
    <w:pPr>
      <w:outlineLvl w:val="1"/>
    </w:pPr>
    <w:rPr>
      <w:sz w:val="32"/>
      <w:szCs w:val="32"/>
    </w:rPr>
  </w:style>
  <w:style w:type="paragraph" w:styleId="Heading3">
    <w:name w:val="heading 3"/>
    <w:basedOn w:val="Normal"/>
    <w:next w:val="Normal"/>
    <w:link w:val="Heading3Char"/>
    <w:uiPriority w:val="9"/>
    <w:unhideWhenUsed/>
    <w:qFormat/>
    <w:rsid w:val="00D9730C"/>
    <w:pPr>
      <w:tabs>
        <w:tab w:val="left" w:pos="7200"/>
        <w:tab w:val="left" w:pos="8280"/>
      </w:tabs>
      <w:spacing w:before="240" w:after="120"/>
      <w:outlineLvl w:val="2"/>
    </w:pPr>
    <w:rPr>
      <w:b/>
      <w:sz w:val="28"/>
    </w:rPr>
  </w:style>
  <w:style w:type="paragraph" w:styleId="Heading4">
    <w:name w:val="heading 4"/>
    <w:basedOn w:val="Heading3"/>
    <w:next w:val="Normal"/>
    <w:link w:val="Heading4Char"/>
    <w:uiPriority w:val="9"/>
    <w:unhideWhenUsed/>
    <w:qFormat/>
    <w:rsid w:val="00120414"/>
    <w:pPr>
      <w:outlineLvl w:val="3"/>
    </w:pPr>
    <w:rPr>
      <w:sz w:val="24"/>
      <w:szCs w:val="24"/>
    </w:rPr>
  </w:style>
  <w:style w:type="paragraph" w:styleId="Heading5">
    <w:name w:val="heading 5"/>
    <w:basedOn w:val="Normal"/>
    <w:next w:val="Normal"/>
    <w:link w:val="Heading5Char"/>
    <w:uiPriority w:val="9"/>
    <w:unhideWhenUsed/>
    <w:qFormat/>
    <w:rsid w:val="00F60FEA"/>
    <w:pPr>
      <w:keepNext/>
      <w:keepLines/>
      <w:spacing w:before="40" w:after="0"/>
      <w:outlineLvl w:val="4"/>
    </w:pPr>
    <w:rPr>
      <w:rFonts w:eastAsiaTheme="majorEastAsia" w:cstheme="majorBidi"/>
      <w:b/>
      <w:sz w:val="23"/>
    </w:rPr>
  </w:style>
  <w:style w:type="paragraph" w:styleId="Heading6">
    <w:name w:val="heading 6"/>
    <w:basedOn w:val="Normal"/>
    <w:next w:val="Normal"/>
    <w:link w:val="Heading6Char"/>
    <w:uiPriority w:val="9"/>
    <w:unhideWhenUsed/>
    <w:qFormat/>
    <w:rsid w:val="00F60FEA"/>
    <w:pPr>
      <w:keepNext/>
      <w:keepLines/>
      <w:outlineLvl w:val="5"/>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3EEB"/>
    <w:pPr>
      <w:pBdr>
        <w:bottom w:val="single" w:sz="18" w:space="12" w:color="1764A9"/>
      </w:pBdr>
      <w:jc w:val="right"/>
    </w:pPr>
    <w:rPr>
      <w:b/>
      <w:sz w:val="32"/>
    </w:rPr>
  </w:style>
  <w:style w:type="character" w:customStyle="1" w:styleId="HeaderChar">
    <w:name w:val="Header Char"/>
    <w:basedOn w:val="DefaultParagraphFont"/>
    <w:link w:val="Header"/>
    <w:uiPriority w:val="99"/>
    <w:rsid w:val="00643EEB"/>
    <w:rPr>
      <w:b/>
      <w:sz w:val="32"/>
      <w:lang w:val="en-CA"/>
    </w:rPr>
  </w:style>
  <w:style w:type="paragraph" w:styleId="Footer">
    <w:name w:val="footer"/>
    <w:basedOn w:val="Normal"/>
    <w:link w:val="FooterChar"/>
    <w:uiPriority w:val="99"/>
    <w:unhideWhenUsed/>
    <w:rsid w:val="00643EEB"/>
    <w:pPr>
      <w:pBdr>
        <w:top w:val="single" w:sz="18" w:space="6" w:color="1764A9"/>
      </w:pBdr>
      <w:tabs>
        <w:tab w:val="center" w:pos="360"/>
      </w:tabs>
      <w:spacing w:before="60" w:after="0"/>
      <w:ind w:left="1080" w:hanging="1080"/>
    </w:pPr>
    <w:rPr>
      <w:sz w:val="20"/>
    </w:rPr>
  </w:style>
  <w:style w:type="character" w:customStyle="1" w:styleId="FooterChar">
    <w:name w:val="Footer Char"/>
    <w:basedOn w:val="DefaultParagraphFont"/>
    <w:link w:val="Footer"/>
    <w:uiPriority w:val="99"/>
    <w:rsid w:val="00643EEB"/>
    <w:rPr>
      <w:sz w:val="20"/>
      <w:lang w:val="en-CA"/>
    </w:rPr>
  </w:style>
  <w:style w:type="paragraph" w:styleId="BalloonText">
    <w:name w:val="Balloon Text"/>
    <w:basedOn w:val="Normal"/>
    <w:link w:val="BalloonTextChar"/>
    <w:uiPriority w:val="99"/>
    <w:semiHidden/>
    <w:unhideWhenUsed/>
    <w:rsid w:val="005035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5B2"/>
    <w:rPr>
      <w:rFonts w:ascii="Segoe UI" w:hAnsi="Segoe UI" w:cs="Segoe UI"/>
      <w:sz w:val="18"/>
      <w:szCs w:val="18"/>
    </w:rPr>
  </w:style>
  <w:style w:type="paragraph" w:styleId="Title">
    <w:name w:val="Title"/>
    <w:basedOn w:val="Normal"/>
    <w:next w:val="Normal"/>
    <w:link w:val="TitleChar"/>
    <w:uiPriority w:val="10"/>
    <w:rsid w:val="00CC4493"/>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C4493"/>
    <w:rPr>
      <w:rFonts w:eastAsiaTheme="majorEastAsia" w:cstheme="majorBidi"/>
      <w:b/>
      <w:spacing w:val="-10"/>
      <w:kern w:val="28"/>
      <w:sz w:val="32"/>
      <w:szCs w:val="56"/>
      <w:lang w:val="en-CA"/>
    </w:rPr>
  </w:style>
  <w:style w:type="character" w:customStyle="1" w:styleId="Heading1Char">
    <w:name w:val="Heading 1 Char"/>
    <w:basedOn w:val="DefaultParagraphFont"/>
    <w:link w:val="Heading1"/>
    <w:uiPriority w:val="9"/>
    <w:rsid w:val="00D9730C"/>
    <w:rPr>
      <w:rFonts w:eastAsiaTheme="majorEastAsia" w:cstheme="majorBidi"/>
      <w:b/>
      <w:spacing w:val="-10"/>
      <w:kern w:val="28"/>
      <w:sz w:val="36"/>
      <w:szCs w:val="36"/>
      <w:lang w:val="en-CA"/>
    </w:rPr>
  </w:style>
  <w:style w:type="character" w:customStyle="1" w:styleId="Heading2Char">
    <w:name w:val="Heading 2 Char"/>
    <w:basedOn w:val="DefaultParagraphFont"/>
    <w:link w:val="Heading2"/>
    <w:uiPriority w:val="9"/>
    <w:rsid w:val="008D3D2E"/>
    <w:rPr>
      <w:rFonts w:eastAsiaTheme="majorEastAsia" w:cstheme="majorBidi"/>
      <w:b/>
      <w:spacing w:val="-10"/>
      <w:kern w:val="28"/>
      <w:sz w:val="32"/>
      <w:szCs w:val="32"/>
      <w:lang w:val="en-CA"/>
    </w:rPr>
  </w:style>
  <w:style w:type="character" w:customStyle="1" w:styleId="Heading3Char">
    <w:name w:val="Heading 3 Char"/>
    <w:basedOn w:val="DefaultParagraphFont"/>
    <w:link w:val="Heading3"/>
    <w:uiPriority w:val="9"/>
    <w:rsid w:val="00D9730C"/>
    <w:rPr>
      <w:b/>
      <w:sz w:val="28"/>
      <w:lang w:val="en-CA"/>
    </w:rPr>
  </w:style>
  <w:style w:type="character" w:customStyle="1" w:styleId="Heading4Char">
    <w:name w:val="Heading 4 Char"/>
    <w:basedOn w:val="DefaultParagraphFont"/>
    <w:link w:val="Heading4"/>
    <w:uiPriority w:val="9"/>
    <w:rsid w:val="00120414"/>
    <w:rPr>
      <w:b/>
      <w:sz w:val="24"/>
      <w:szCs w:val="24"/>
      <w:lang w:val="en-CA"/>
    </w:rPr>
  </w:style>
  <w:style w:type="character" w:customStyle="1" w:styleId="Heading5Char">
    <w:name w:val="Heading 5 Char"/>
    <w:basedOn w:val="DefaultParagraphFont"/>
    <w:link w:val="Heading5"/>
    <w:uiPriority w:val="9"/>
    <w:rsid w:val="00F60FEA"/>
    <w:rPr>
      <w:rFonts w:ascii="Arial" w:eastAsiaTheme="majorEastAsia" w:hAnsi="Arial" w:cstheme="majorBidi"/>
      <w:b/>
      <w:sz w:val="23"/>
    </w:rPr>
  </w:style>
  <w:style w:type="character" w:styleId="Hyperlink">
    <w:name w:val="Hyperlink"/>
    <w:basedOn w:val="DefaultParagraphFont"/>
    <w:uiPriority w:val="99"/>
    <w:unhideWhenUsed/>
    <w:rsid w:val="005035B2"/>
    <w:rPr>
      <w:color w:val="0563C1" w:themeColor="hyperlink"/>
      <w:u w:val="single"/>
    </w:rPr>
  </w:style>
  <w:style w:type="paragraph" w:customStyle="1" w:styleId="IndentBothSides">
    <w:name w:val="Indent Both Sides"/>
    <w:basedOn w:val="Normal"/>
    <w:qFormat/>
    <w:rsid w:val="005035B2"/>
    <w:pPr>
      <w:ind w:left="720" w:right="720"/>
    </w:pPr>
  </w:style>
  <w:style w:type="paragraph" w:customStyle="1" w:styleId="IndentLista">
    <w:name w:val="Indent List a."/>
    <w:basedOn w:val="Normal"/>
    <w:qFormat/>
    <w:rsid w:val="005035B2"/>
    <w:pPr>
      <w:spacing w:after="60"/>
      <w:ind w:left="720"/>
    </w:pPr>
  </w:style>
  <w:style w:type="paragraph" w:customStyle="1" w:styleId="IndentListBullet">
    <w:name w:val="Indent List Bullet"/>
    <w:basedOn w:val="Normal"/>
    <w:qFormat/>
    <w:rsid w:val="005035B2"/>
    <w:pPr>
      <w:spacing w:before="60" w:after="60"/>
      <w:ind w:left="1080"/>
    </w:pPr>
  </w:style>
  <w:style w:type="paragraph" w:customStyle="1" w:styleId="IndentList">
    <w:name w:val="Indent List"/>
    <w:basedOn w:val="Normal"/>
    <w:qFormat/>
    <w:rsid w:val="002D4EBD"/>
    <w:pPr>
      <w:spacing w:after="120"/>
      <w:ind w:left="360"/>
    </w:pPr>
  </w:style>
  <w:style w:type="paragraph" w:styleId="ListParagraph">
    <w:name w:val="List Paragraph"/>
    <w:basedOn w:val="Normal"/>
    <w:qFormat/>
    <w:rsid w:val="007814BA"/>
    <w:pPr>
      <w:numPr>
        <w:numId w:val="5"/>
      </w:numPr>
      <w:spacing w:after="120"/>
      <w:ind w:left="360"/>
    </w:pPr>
  </w:style>
  <w:style w:type="paragraph" w:customStyle="1" w:styleId="Lista">
    <w:name w:val="List a."/>
    <w:basedOn w:val="ListParagraph"/>
    <w:qFormat/>
    <w:rsid w:val="00C21DA0"/>
    <w:pPr>
      <w:numPr>
        <w:numId w:val="1"/>
      </w:numPr>
      <w:spacing w:before="120" w:after="60"/>
    </w:pPr>
  </w:style>
  <w:style w:type="paragraph" w:customStyle="1" w:styleId="Bullet1">
    <w:name w:val="Bullet 1"/>
    <w:basedOn w:val="ListParagraph"/>
    <w:qFormat/>
    <w:rsid w:val="00C11B09"/>
    <w:pPr>
      <w:numPr>
        <w:numId w:val="2"/>
      </w:numPr>
      <w:spacing w:after="60"/>
    </w:pPr>
  </w:style>
  <w:style w:type="paragraph" w:customStyle="1" w:styleId="Listi">
    <w:name w:val="List i."/>
    <w:basedOn w:val="ListParagraph"/>
    <w:qFormat/>
    <w:rsid w:val="007814BA"/>
    <w:pPr>
      <w:numPr>
        <w:numId w:val="3"/>
      </w:numPr>
      <w:spacing w:after="60"/>
      <w:ind w:left="1440"/>
    </w:pPr>
  </w:style>
  <w:style w:type="paragraph" w:customStyle="1" w:styleId="ListNumerical">
    <w:name w:val="List Numerical"/>
    <w:basedOn w:val="ListParagraph"/>
    <w:rsid w:val="002D4EBD"/>
    <w:pPr>
      <w:numPr>
        <w:numId w:val="4"/>
      </w:numPr>
      <w:tabs>
        <w:tab w:val="left" w:pos="360"/>
      </w:tabs>
      <w:ind w:left="720" w:hanging="720"/>
    </w:pPr>
  </w:style>
  <w:style w:type="paragraph" w:customStyle="1" w:styleId="SAITCaption">
    <w:name w:val="SAIT Caption"/>
    <w:basedOn w:val="Normal"/>
    <w:next w:val="Source"/>
    <w:qFormat/>
    <w:rsid w:val="005035B2"/>
    <w:pPr>
      <w:spacing w:after="60"/>
      <w:jc w:val="center"/>
    </w:pPr>
    <w:rPr>
      <w:b/>
    </w:rPr>
  </w:style>
  <w:style w:type="table" w:customStyle="1" w:styleId="SAITTableStyle">
    <w:name w:val="SAIT Table Style"/>
    <w:basedOn w:val="TableNormal"/>
    <w:uiPriority w:val="99"/>
    <w:rsid w:val="00B34E9A"/>
    <w:pPr>
      <w:spacing w:before="60" w:after="60"/>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paragraph" w:customStyle="1" w:styleId="Source">
    <w:name w:val="Source"/>
    <w:basedOn w:val="Normal"/>
    <w:next w:val="Normal"/>
    <w:qFormat/>
    <w:rsid w:val="005035B2"/>
    <w:pPr>
      <w:jc w:val="center"/>
    </w:pPr>
    <w:rPr>
      <w:sz w:val="18"/>
      <w:szCs w:val="18"/>
    </w:rPr>
  </w:style>
  <w:style w:type="table" w:styleId="TableGrid">
    <w:name w:val="Table Grid"/>
    <w:basedOn w:val="TableNormal"/>
    <w:uiPriority w:val="39"/>
    <w:rsid w:val="00503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Instructions">
    <w:name w:val="Template Instructions"/>
    <w:basedOn w:val="Normal"/>
    <w:next w:val="Normal"/>
    <w:qFormat/>
    <w:rsid w:val="00E601E3"/>
    <w:rPr>
      <w:b/>
      <w:i/>
      <w:sz w:val="20"/>
      <w:szCs w:val="20"/>
    </w:rPr>
  </w:style>
  <w:style w:type="paragraph" w:styleId="TOC1">
    <w:name w:val="toc 1"/>
    <w:basedOn w:val="Normal"/>
    <w:next w:val="Normal"/>
    <w:autoRedefine/>
    <w:uiPriority w:val="39"/>
    <w:unhideWhenUsed/>
    <w:rsid w:val="007814BA"/>
  </w:style>
  <w:style w:type="paragraph" w:styleId="TOCHeading">
    <w:name w:val="TOC Heading"/>
    <w:basedOn w:val="Heading1"/>
    <w:next w:val="Normal"/>
    <w:uiPriority w:val="39"/>
    <w:unhideWhenUsed/>
    <w:qFormat/>
    <w:rsid w:val="007814BA"/>
    <w:pPr>
      <w:spacing w:before="480"/>
      <w:outlineLvl w:val="9"/>
    </w:pPr>
  </w:style>
  <w:style w:type="character" w:customStyle="1" w:styleId="Heading6Char">
    <w:name w:val="Heading 6 Char"/>
    <w:basedOn w:val="DefaultParagraphFont"/>
    <w:link w:val="Heading6"/>
    <w:uiPriority w:val="9"/>
    <w:rsid w:val="00F60FEA"/>
    <w:rPr>
      <w:rFonts w:ascii="Arial" w:eastAsiaTheme="majorEastAsia" w:hAnsi="Arial" w:cstheme="majorBidi"/>
      <w:b/>
      <w:i/>
    </w:rPr>
  </w:style>
  <w:style w:type="paragraph" w:customStyle="1" w:styleId="IndentListi">
    <w:name w:val="Indent List i."/>
    <w:basedOn w:val="IndentLista"/>
    <w:qFormat/>
    <w:rsid w:val="00F60FEA"/>
    <w:pPr>
      <w:ind w:left="1440"/>
    </w:pPr>
  </w:style>
  <w:style w:type="paragraph" w:customStyle="1" w:styleId="Bullet2">
    <w:name w:val="Bullet 2"/>
    <w:basedOn w:val="Bullet1"/>
    <w:qFormat/>
    <w:rsid w:val="00C11B09"/>
    <w:pPr>
      <w:numPr>
        <w:numId w:val="6"/>
      </w:numPr>
      <w:ind w:left="1440"/>
    </w:pPr>
  </w:style>
  <w:style w:type="paragraph" w:customStyle="1" w:styleId="Bullet3">
    <w:name w:val="Bullet 3"/>
    <w:basedOn w:val="Bullet1"/>
    <w:qFormat/>
    <w:rsid w:val="00C11B09"/>
    <w:pPr>
      <w:numPr>
        <w:numId w:val="7"/>
      </w:numPr>
      <w:ind w:left="2160"/>
    </w:pPr>
  </w:style>
  <w:style w:type="paragraph" w:customStyle="1" w:styleId="Table">
    <w:name w:val="Table"/>
    <w:basedOn w:val="Normal"/>
    <w:qFormat/>
    <w:rsid w:val="00B34E9A"/>
    <w:pPr>
      <w:spacing w:before="60" w:after="60"/>
    </w:pPr>
  </w:style>
  <w:style w:type="paragraph" w:customStyle="1" w:styleId="Small">
    <w:name w:val="Small"/>
    <w:basedOn w:val="Normal"/>
    <w:next w:val="Normal"/>
    <w:qFormat/>
    <w:rsid w:val="00B34E9A"/>
    <w:pPr>
      <w:spacing w:before="120" w:after="360"/>
    </w:pPr>
    <w:rPr>
      <w:sz w:val="20"/>
      <w:szCs w:val="20"/>
    </w:rPr>
  </w:style>
  <w:style w:type="paragraph" w:customStyle="1" w:styleId="IndentList1a">
    <w:name w:val="Indent List 1. a."/>
    <w:basedOn w:val="IndentList"/>
    <w:qFormat/>
    <w:rsid w:val="007377C6"/>
    <w:pPr>
      <w:ind w:left="720"/>
    </w:pPr>
  </w:style>
  <w:style w:type="paragraph" w:customStyle="1" w:styleId="SpecialBox">
    <w:name w:val="Special Box"/>
    <w:basedOn w:val="IndentBothSides"/>
    <w:next w:val="Normal"/>
    <w:qFormat/>
    <w:rsid w:val="00E539FB"/>
    <w:pPr>
      <w:pBdr>
        <w:left w:val="thinThickLargeGap" w:sz="24" w:space="4" w:color="1764A9"/>
      </w:pBdr>
      <w:spacing w:before="120" w:after="60"/>
    </w:pPr>
  </w:style>
  <w:style w:type="paragraph" w:customStyle="1" w:styleId="indent">
    <w:name w:val="indent"/>
    <w:basedOn w:val="Normal"/>
    <w:rsid w:val="00E539FB"/>
    <w:pPr>
      <w:spacing w:line="240" w:lineRule="auto"/>
      <w:ind w:left="720"/>
    </w:pPr>
    <w:rPr>
      <w:rFonts w:eastAsia="Times New Roman" w:cs="Times New Roman"/>
      <w:szCs w:val="20"/>
      <w:lang w:val="en-US"/>
    </w:rPr>
  </w:style>
  <w:style w:type="paragraph" w:customStyle="1" w:styleId="LeadTab">
    <w:name w:val="Lead Tab"/>
    <w:basedOn w:val="Normal"/>
    <w:qFormat/>
    <w:rsid w:val="00BE3562"/>
    <w:pPr>
      <w:tabs>
        <w:tab w:val="right" w:leader="hyphen" w:pos="8640"/>
      </w:tabs>
      <w:ind w:left="720"/>
    </w:pPr>
  </w:style>
  <w:style w:type="character" w:styleId="BookTitle">
    <w:name w:val="Book Title"/>
    <w:basedOn w:val="DefaultParagraphFont"/>
    <w:uiPriority w:val="33"/>
    <w:qFormat/>
    <w:rsid w:val="00E601E3"/>
    <w:rPr>
      <w:b/>
      <w:bCs/>
      <w:i/>
      <w:iCs/>
      <w:spacing w:val="5"/>
    </w:rPr>
  </w:style>
  <w:style w:type="character" w:styleId="IntenseReference">
    <w:name w:val="Intense Reference"/>
    <w:basedOn w:val="DefaultParagraphFont"/>
    <w:uiPriority w:val="32"/>
    <w:qFormat/>
    <w:rsid w:val="00E601E3"/>
    <w:rPr>
      <w:b/>
      <w:bCs/>
      <w:smallCaps/>
      <w:color w:val="5B9BD5" w:themeColor="accent1"/>
      <w:spacing w:val="5"/>
    </w:rPr>
  </w:style>
  <w:style w:type="character" w:styleId="SubtleReference">
    <w:name w:val="Subtle Reference"/>
    <w:basedOn w:val="DefaultParagraphFont"/>
    <w:uiPriority w:val="31"/>
    <w:qFormat/>
    <w:rsid w:val="00E601E3"/>
    <w:rPr>
      <w:smallCaps/>
      <w:color w:val="5A5A5A" w:themeColor="text1" w:themeTint="A5"/>
    </w:rPr>
  </w:style>
  <w:style w:type="paragraph" w:styleId="IntenseQuote">
    <w:name w:val="Intense Quote"/>
    <w:basedOn w:val="Normal"/>
    <w:next w:val="Normal"/>
    <w:link w:val="IntenseQuoteChar"/>
    <w:uiPriority w:val="30"/>
    <w:qFormat/>
    <w:rsid w:val="00E601E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601E3"/>
    <w:rPr>
      <w:i/>
      <w:iCs/>
      <w:color w:val="5B9BD5" w:themeColor="accent1"/>
      <w:lang w:val="en-CA"/>
    </w:rPr>
  </w:style>
  <w:style w:type="character" w:styleId="IntenseEmphasis">
    <w:name w:val="Intense Emphasis"/>
    <w:basedOn w:val="DefaultParagraphFont"/>
    <w:uiPriority w:val="21"/>
    <w:qFormat/>
    <w:rsid w:val="00E601E3"/>
    <w:rPr>
      <w:i/>
      <w:iCs/>
      <w:color w:val="5B9BD5" w:themeColor="accent1"/>
    </w:rPr>
  </w:style>
  <w:style w:type="character" w:styleId="SubtleEmphasis">
    <w:name w:val="Subtle Emphasis"/>
    <w:basedOn w:val="DefaultParagraphFont"/>
    <w:uiPriority w:val="19"/>
    <w:qFormat/>
    <w:rsid w:val="00E601E3"/>
    <w:rPr>
      <w:i/>
      <w:iCs/>
      <w:color w:val="404040" w:themeColor="text1" w:themeTint="BF"/>
    </w:rPr>
  </w:style>
  <w:style w:type="paragraph" w:styleId="NoSpacing">
    <w:name w:val="No Spacing"/>
    <w:uiPriority w:val="1"/>
    <w:qFormat/>
    <w:rsid w:val="00E601E3"/>
    <w:pPr>
      <w:spacing w:before="0" w:beforeAutospacing="1" w:after="0" w:afterAutospacing="1" w:line="240" w:lineRule="auto"/>
    </w:pPr>
    <w:rPr>
      <w:lang w:val="en-CA"/>
    </w:rPr>
  </w:style>
  <w:style w:type="paragraph" w:customStyle="1" w:styleId="ListParagrapha">
    <w:name w:val="List Paragraph a."/>
    <w:basedOn w:val="ListParagraph"/>
    <w:qFormat/>
    <w:rsid w:val="00A17EA1"/>
    <w:pPr>
      <w:numPr>
        <w:numId w:val="0"/>
      </w:numPr>
      <w:tabs>
        <w:tab w:val="left" w:pos="360"/>
      </w:tabs>
      <w:ind w:left="720" w:hanging="720"/>
    </w:pPr>
  </w:style>
  <w:style w:type="paragraph" w:customStyle="1" w:styleId="ListParagraphNumerical">
    <w:name w:val="List Paragraph Numerical"/>
    <w:basedOn w:val="ListParagraph"/>
    <w:rsid w:val="00C11B09"/>
    <w:pPr>
      <w:numPr>
        <w:numId w:val="0"/>
      </w:numPr>
      <w:tabs>
        <w:tab w:val="left" w:pos="360"/>
      </w:tabs>
      <w:ind w:left="360" w:hanging="360"/>
    </w:pPr>
  </w:style>
  <w:style w:type="character" w:styleId="CommentReference">
    <w:name w:val="annotation reference"/>
    <w:basedOn w:val="DefaultParagraphFont"/>
    <w:uiPriority w:val="99"/>
    <w:semiHidden/>
    <w:unhideWhenUsed/>
    <w:rsid w:val="00C11B09"/>
    <w:rPr>
      <w:sz w:val="16"/>
      <w:szCs w:val="16"/>
    </w:rPr>
  </w:style>
  <w:style w:type="paragraph" w:styleId="CommentText">
    <w:name w:val="annotation text"/>
    <w:basedOn w:val="Normal"/>
    <w:link w:val="CommentTextChar"/>
    <w:uiPriority w:val="99"/>
    <w:semiHidden/>
    <w:unhideWhenUsed/>
    <w:rsid w:val="00C11B09"/>
    <w:pPr>
      <w:spacing w:line="240" w:lineRule="auto"/>
    </w:pPr>
    <w:rPr>
      <w:sz w:val="20"/>
      <w:szCs w:val="20"/>
    </w:rPr>
  </w:style>
  <w:style w:type="character" w:customStyle="1" w:styleId="CommentTextChar">
    <w:name w:val="Comment Text Char"/>
    <w:basedOn w:val="DefaultParagraphFont"/>
    <w:link w:val="CommentText"/>
    <w:uiPriority w:val="99"/>
    <w:semiHidden/>
    <w:rsid w:val="00C11B09"/>
    <w:rPr>
      <w:sz w:val="20"/>
      <w:szCs w:val="20"/>
      <w:lang w:val="en-CA"/>
    </w:rPr>
  </w:style>
  <w:style w:type="character" w:styleId="UnresolvedMention">
    <w:name w:val="Unresolved Mention"/>
    <w:basedOn w:val="DefaultParagraphFont"/>
    <w:uiPriority w:val="99"/>
    <w:semiHidden/>
    <w:unhideWhenUsed/>
    <w:rsid w:val="008152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pTFZFxd4hOI"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reecodecamp.org/news/the-docker-handbook/"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localhost:8080/api/book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eduluz1976/docker-challenge-template" TargetMode="External"/><Relationship Id="rId5" Type="http://schemas.openxmlformats.org/officeDocument/2006/relationships/numbering" Target="numbering.xml"/><Relationship Id="rId15" Type="http://schemas.openxmlformats.org/officeDocument/2006/relationships/hyperlink" Target="https://www.tutorialspoint.com/docker/"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eeksforgeeks.org/docker-tutori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B808219EEBC147A5B37D866A12D758" ma:contentTypeVersion="16" ma:contentTypeDescription="Create a new document." ma:contentTypeScope="" ma:versionID="f0fadf7e842edb8d2fd548b9a47ca529">
  <xsd:schema xmlns:xsd="http://www.w3.org/2001/XMLSchema" xmlns:xs="http://www.w3.org/2001/XMLSchema" xmlns:p="http://schemas.microsoft.com/office/2006/metadata/properties" xmlns:ns2="7eec0dca-bb4c-45bb-88a4-fa79b60eac6c" xmlns:ns3="68d17c7f-3163-4adc-97c0-67e1ec01e6a4" targetNamespace="http://schemas.microsoft.com/office/2006/metadata/properties" ma:root="true" ma:fieldsID="ffbe02464a736af7f825843870a88a48" ns2:_="" ns3:_="">
    <xsd:import namespace="7eec0dca-bb4c-45bb-88a4-fa79b60eac6c"/>
    <xsd:import namespace="68d17c7f-3163-4adc-97c0-67e1ec01e6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ec0dca-bb4c-45bb-88a4-fa79b60ea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4715c62-ccfc-45dc-bd41-71cb468c89a3"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d17c7f-3163-4adc-97c0-67e1ec01e6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0fa3b32-58c6-4d85-89e5-c83d51bffcd3}" ma:internalName="TaxCatchAll" ma:showField="CatchAllData" ma:web="68d17c7f-3163-4adc-97c0-67e1ec01e6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MLASeventhEditionOfficeOnline.xsl" StyleName="MLA" Version="7"/>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eec0dca-bb4c-45bb-88a4-fa79b60eac6c">
      <Terms xmlns="http://schemas.microsoft.com/office/infopath/2007/PartnerControls"/>
    </lcf76f155ced4ddcb4097134ff3c332f>
    <TaxCatchAll xmlns="68d17c7f-3163-4adc-97c0-67e1ec01e6a4" xsi:nil="true"/>
  </documentManagement>
</p:properties>
</file>

<file path=customXml/itemProps1.xml><?xml version="1.0" encoding="utf-8"?>
<ds:datastoreItem xmlns:ds="http://schemas.openxmlformats.org/officeDocument/2006/customXml" ds:itemID="{999DD386-1FB7-4DFA-9B8E-E444853D147C}">
  <ds:schemaRefs>
    <ds:schemaRef ds:uri="http://schemas.microsoft.com/sharepoint/v3/contenttype/forms"/>
  </ds:schemaRefs>
</ds:datastoreItem>
</file>

<file path=customXml/itemProps2.xml><?xml version="1.0" encoding="utf-8"?>
<ds:datastoreItem xmlns:ds="http://schemas.openxmlformats.org/officeDocument/2006/customXml" ds:itemID="{21CC28C5-2847-4265-8066-C6A37B4FA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ec0dca-bb4c-45bb-88a4-fa79b60eac6c"/>
    <ds:schemaRef ds:uri="68d17c7f-3163-4adc-97c0-67e1ec01e6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4DF300-3BDF-47CD-864C-9C7A81524BFE}">
  <ds:schemaRefs>
    <ds:schemaRef ds:uri="http://schemas.openxmlformats.org/officeDocument/2006/bibliography"/>
  </ds:schemaRefs>
</ds:datastoreItem>
</file>

<file path=customXml/itemProps4.xml><?xml version="1.0" encoding="utf-8"?>
<ds:datastoreItem xmlns:ds="http://schemas.openxmlformats.org/officeDocument/2006/customXml" ds:itemID="{2E060B4B-E71F-4931-BF59-57F0C55A1D76}">
  <ds:schemaRefs>
    <ds:schemaRef ds:uri="http://schemas.microsoft.com/office/2006/metadata/properties"/>
    <ds:schemaRef ds:uri="http://schemas.microsoft.com/office/infopath/2007/PartnerControls"/>
    <ds:schemaRef ds:uri="7eec0dca-bb4c-45bb-88a4-fa79b60eac6c"/>
    <ds:schemaRef ds:uri="68d17c7f-3163-4adc-97c0-67e1ec01e6a4"/>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Pages>
  <Words>794</Words>
  <Characters>4526</Characters>
  <Application>Microsoft Office Word</Application>
  <DocSecurity>0</DocSecurity>
  <Lines>37</Lines>
  <Paragraphs>10</Paragraphs>
  <ScaleCrop>false</ScaleCrop>
  <Company/>
  <LinksUpToDate>false</LinksUpToDate>
  <CharactersWithSpaces>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T</dc:creator>
  <cp:keywords/>
  <dc:description/>
  <cp:lastModifiedBy>Helder Oliveira</cp:lastModifiedBy>
  <cp:revision>77</cp:revision>
  <cp:lastPrinted>2017-10-27T20:49:00Z</cp:lastPrinted>
  <dcterms:created xsi:type="dcterms:W3CDTF">2020-01-07T18:41:00Z</dcterms:created>
  <dcterms:modified xsi:type="dcterms:W3CDTF">2024-04-03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808219EEBC147A5B37D866A12D758</vt:lpwstr>
  </property>
  <property fmtid="{D5CDD505-2E9C-101B-9397-08002B2CF9AE}" pid="3" name="MediaServiceImageTags">
    <vt:lpwstr/>
  </property>
</Properties>
</file>